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A09C1" w:rsidRDefault="0063504F">
      <w:pPr>
        <w:jc w:val="center"/>
      </w:pPr>
      <w:r>
        <w:rPr>
          <w:noProof/>
        </w:rPr>
        <w:drawing>
          <wp:inline distT="114300" distB="114300" distL="114300" distR="114300">
            <wp:extent cx="3976688" cy="2479057"/>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5" cstate="print"/>
                    <a:srcRect/>
                    <a:stretch>
                      <a:fillRect/>
                    </a:stretch>
                  </pic:blipFill>
                  <pic:spPr>
                    <a:xfrm>
                      <a:off x="0" y="0"/>
                      <a:ext cx="3976688" cy="2479057"/>
                    </a:xfrm>
                    <a:prstGeom prst="rect">
                      <a:avLst/>
                    </a:prstGeom>
                    <a:ln/>
                  </pic:spPr>
                </pic:pic>
              </a:graphicData>
            </a:graphic>
          </wp:inline>
        </w:drawing>
      </w:r>
    </w:p>
    <w:p w:rsidR="001A09C1" w:rsidRDefault="0063504F">
      <w:pPr>
        <w:jc w:val="center"/>
        <w:rPr>
          <w:b/>
        </w:rPr>
      </w:pPr>
      <w:r>
        <w:rPr>
          <w:b/>
        </w:rPr>
        <w:t>Region II Executive Board Meeting</w:t>
      </w:r>
    </w:p>
    <w:p w:rsidR="001A09C1" w:rsidRDefault="003B0DEF">
      <w:pPr>
        <w:jc w:val="center"/>
        <w:rPr>
          <w:b/>
        </w:rPr>
      </w:pPr>
      <w:r>
        <w:rPr>
          <w:b/>
        </w:rPr>
        <w:t>Friday, December 15</w:t>
      </w:r>
      <w:r w:rsidR="0063504F">
        <w:rPr>
          <w:b/>
        </w:rPr>
        <w:t xml:space="preserve">th, </w:t>
      </w:r>
      <w:r>
        <w:rPr>
          <w:b/>
          <w:noProof/>
        </w:rPr>
        <w:t>3</w:t>
      </w:r>
      <w:r w:rsidR="0063504F" w:rsidRPr="008F6A1B">
        <w:rPr>
          <w:b/>
          <w:noProof/>
        </w:rPr>
        <w:t>:00</w:t>
      </w:r>
      <w:r w:rsidR="008F6A1B">
        <w:rPr>
          <w:b/>
          <w:noProof/>
        </w:rPr>
        <w:t xml:space="preserve"> </w:t>
      </w:r>
      <w:r w:rsidR="0063504F" w:rsidRPr="008F6A1B">
        <w:rPr>
          <w:b/>
          <w:noProof/>
        </w:rPr>
        <w:t>pm</w:t>
      </w:r>
      <w:r>
        <w:rPr>
          <w:b/>
        </w:rPr>
        <w:t>, Cheesecake Factory</w:t>
      </w:r>
    </w:p>
    <w:p w:rsidR="001A09C1" w:rsidRDefault="001A09C1">
      <w:pPr>
        <w:jc w:val="center"/>
        <w:rPr>
          <w:b/>
        </w:rPr>
      </w:pPr>
    </w:p>
    <w:p w:rsidR="001A09C1" w:rsidRDefault="0063504F">
      <w:pPr>
        <w:rPr>
          <w:b/>
        </w:rPr>
      </w:pPr>
      <w:r>
        <w:rPr>
          <w:b/>
        </w:rPr>
        <w:t xml:space="preserve">I. Call to order (2 </w:t>
      </w:r>
      <w:r w:rsidR="00DA1515">
        <w:rPr>
          <w:b/>
        </w:rPr>
        <w:t xml:space="preserve">pm) </w:t>
      </w:r>
      <w:r w:rsidR="00DA1515" w:rsidRPr="00DA1515">
        <w:t>Actual</w:t>
      </w:r>
      <w:r w:rsidR="00545220" w:rsidRPr="00545220">
        <w:t xml:space="preserve"> Start Time </w:t>
      </w:r>
      <w:r w:rsidR="008F6A1B">
        <w:t xml:space="preserve">3:17 </w:t>
      </w:r>
      <w:r w:rsidR="001C4DBD" w:rsidRPr="008F6A1B">
        <w:rPr>
          <w:noProof/>
        </w:rPr>
        <w:t>pm</w:t>
      </w:r>
    </w:p>
    <w:p w:rsidR="003B0DEF" w:rsidRDefault="0063504F">
      <w:pPr>
        <w:rPr>
          <w:b/>
        </w:rPr>
      </w:pPr>
      <w:r>
        <w:rPr>
          <w:b/>
        </w:rPr>
        <w:t>II. Roll Call</w:t>
      </w:r>
    </w:p>
    <w:p w:rsidR="001C4DBD" w:rsidRPr="00545220" w:rsidRDefault="001C4DBD">
      <w:r w:rsidRPr="00545220">
        <w:t xml:space="preserve">Host school –present </w:t>
      </w:r>
    </w:p>
    <w:p w:rsidR="001C4DBD" w:rsidRDefault="001C4DBD">
      <w:r w:rsidRPr="00545220">
        <w:t>T</w:t>
      </w:r>
      <w:r w:rsidR="0096175C" w:rsidRPr="00545220">
        <w:t xml:space="preserve">reasure </w:t>
      </w:r>
      <w:r w:rsidR="005B5FF7">
        <w:t>–</w:t>
      </w:r>
      <w:r w:rsidRPr="00545220">
        <w:t xml:space="preserve"> present</w:t>
      </w:r>
    </w:p>
    <w:p w:rsidR="003B0DEF" w:rsidRPr="005413DB" w:rsidRDefault="003B0DEF" w:rsidP="003B0DEF">
      <w:pPr>
        <w:pStyle w:val="normal0"/>
      </w:pPr>
      <w:r w:rsidRPr="005413DB">
        <w:t>Secretary-present</w:t>
      </w:r>
    </w:p>
    <w:p w:rsidR="005B5FF7" w:rsidRPr="005413DB" w:rsidRDefault="003B0DEF">
      <w:r w:rsidRPr="005413DB">
        <w:t>Public Relations -</w:t>
      </w:r>
      <w:r w:rsidR="005B5FF7" w:rsidRPr="005413DB">
        <w:t>present</w:t>
      </w:r>
    </w:p>
    <w:p w:rsidR="001C4DBD" w:rsidRPr="005413DB" w:rsidRDefault="003B0DEF">
      <w:proofErr w:type="gramStart"/>
      <w:r w:rsidRPr="005413DB">
        <w:t>Parliamentarian</w:t>
      </w:r>
      <w:r w:rsidR="001C4DBD" w:rsidRPr="005413DB">
        <w:t>.</w:t>
      </w:r>
      <w:proofErr w:type="gramEnd"/>
      <w:r w:rsidR="001C4DBD" w:rsidRPr="005413DB">
        <w:t xml:space="preserve"> – </w:t>
      </w:r>
      <w:proofErr w:type="gramStart"/>
      <w:r w:rsidR="0096175C" w:rsidRPr="005413DB">
        <w:t>present</w:t>
      </w:r>
      <w:proofErr w:type="gramEnd"/>
    </w:p>
    <w:p w:rsidR="003B0DEF" w:rsidRPr="005413DB" w:rsidRDefault="003B0DEF">
      <w:r w:rsidRPr="005413DB">
        <w:t xml:space="preserve">Vice President-not present </w:t>
      </w:r>
    </w:p>
    <w:p w:rsidR="001C4DBD" w:rsidRDefault="0096175C">
      <w:r w:rsidRPr="00545220">
        <w:t>President</w:t>
      </w:r>
      <w:r w:rsidR="001C4DBD" w:rsidRPr="00545220">
        <w:t xml:space="preserve">- </w:t>
      </w:r>
      <w:r w:rsidRPr="00545220">
        <w:t>present</w:t>
      </w:r>
    </w:p>
    <w:p w:rsidR="005413DB" w:rsidRPr="00545220" w:rsidRDefault="005413DB" w:rsidP="005413DB">
      <w:r w:rsidRPr="00545220">
        <w:t xml:space="preserve">Dr. Beth </w:t>
      </w:r>
      <w:proofErr w:type="spellStart"/>
      <w:r w:rsidRPr="00545220">
        <w:t>Nikopoulos</w:t>
      </w:r>
      <w:proofErr w:type="spellEnd"/>
      <w:r w:rsidRPr="00545220">
        <w:t xml:space="preserve">- North Lake College- Present </w:t>
      </w:r>
    </w:p>
    <w:p w:rsidR="005413DB" w:rsidRDefault="005413DB"/>
    <w:p w:rsidR="005413DB" w:rsidRDefault="005413DB"/>
    <w:p w:rsidR="005413DB" w:rsidRDefault="005413DB">
      <w:proofErr w:type="spellStart"/>
      <w:r>
        <w:t>Haya</w:t>
      </w:r>
      <w:proofErr w:type="spellEnd"/>
      <w:r>
        <w:t xml:space="preserve"> </w:t>
      </w:r>
      <w:proofErr w:type="spellStart"/>
      <w:r>
        <w:t>Qazi</w:t>
      </w:r>
      <w:proofErr w:type="spellEnd"/>
      <w:r>
        <w:t>, Richland College-present (</w:t>
      </w:r>
      <w:r w:rsidRPr="005413DB">
        <w:rPr>
          <w:b/>
        </w:rPr>
        <w:t>Awards</w:t>
      </w:r>
      <w:r>
        <w:t>)</w:t>
      </w:r>
    </w:p>
    <w:p w:rsidR="005413DB" w:rsidRDefault="005413DB">
      <w:proofErr w:type="spellStart"/>
      <w:r>
        <w:t>Nabeeha</w:t>
      </w:r>
      <w:proofErr w:type="spellEnd"/>
      <w:r>
        <w:t xml:space="preserve"> </w:t>
      </w:r>
      <w:proofErr w:type="spellStart"/>
      <w:r>
        <w:t>Kazmi</w:t>
      </w:r>
      <w:proofErr w:type="spellEnd"/>
      <w:r>
        <w:t>, Richland College (</w:t>
      </w:r>
      <w:r>
        <w:rPr>
          <w:b/>
        </w:rPr>
        <w:t>Legislative)</w:t>
      </w:r>
    </w:p>
    <w:p w:rsidR="005413DB" w:rsidRDefault="005413DB">
      <w:r>
        <w:t xml:space="preserve">Sophia </w:t>
      </w:r>
      <w:proofErr w:type="gramStart"/>
      <w:r>
        <w:t>An</w:t>
      </w:r>
      <w:proofErr w:type="gramEnd"/>
      <w:r>
        <w:t>, North Lake College (</w:t>
      </w:r>
      <w:r>
        <w:rPr>
          <w:b/>
        </w:rPr>
        <w:t>Recruitment and Retention)</w:t>
      </w:r>
    </w:p>
    <w:p w:rsidR="005413DB" w:rsidRDefault="005413DB">
      <w:r>
        <w:t xml:space="preserve">Carlos </w:t>
      </w:r>
      <w:proofErr w:type="spellStart"/>
      <w:r>
        <w:t>Valbuena</w:t>
      </w:r>
      <w:proofErr w:type="spellEnd"/>
      <w:r>
        <w:t>, Brookhaven College (</w:t>
      </w:r>
      <w:r>
        <w:rPr>
          <w:b/>
        </w:rPr>
        <w:t>Resolutions)</w:t>
      </w:r>
    </w:p>
    <w:p w:rsidR="005413DB" w:rsidRDefault="005413DB">
      <w:r>
        <w:t>Sophia Huynh, Brookhaven College (</w:t>
      </w:r>
      <w:r>
        <w:rPr>
          <w:b/>
        </w:rPr>
        <w:t>Social)</w:t>
      </w:r>
    </w:p>
    <w:p w:rsidR="005413DB" w:rsidRDefault="005413DB">
      <w:r>
        <w:t>Victoria Rhodes, North Lake College (</w:t>
      </w:r>
      <w:proofErr w:type="gramStart"/>
      <w:r>
        <w:rPr>
          <w:b/>
        </w:rPr>
        <w:t>T-Shirt</w:t>
      </w:r>
      <w:proofErr w:type="gramEnd"/>
      <w:r>
        <w:rPr>
          <w:b/>
        </w:rPr>
        <w:t xml:space="preserve"> &amp; Cheer)</w:t>
      </w:r>
    </w:p>
    <w:p w:rsidR="001C4DBD" w:rsidRPr="00545220" w:rsidRDefault="0096175C">
      <w:r w:rsidRPr="00545220">
        <w:t xml:space="preserve">Quorum </w:t>
      </w:r>
      <w:r w:rsidR="001C4DBD" w:rsidRPr="00545220">
        <w:t xml:space="preserve">has </w:t>
      </w:r>
      <w:r w:rsidR="001C4DBD" w:rsidRPr="003B0DEF">
        <w:rPr>
          <w:noProof/>
        </w:rPr>
        <w:t xml:space="preserve">been </w:t>
      </w:r>
      <w:r w:rsidRPr="003B0DEF">
        <w:rPr>
          <w:noProof/>
        </w:rPr>
        <w:t>met</w:t>
      </w:r>
    </w:p>
    <w:p w:rsidR="0096175C" w:rsidRDefault="0096175C">
      <w:pPr>
        <w:rPr>
          <w:b/>
        </w:rPr>
      </w:pPr>
    </w:p>
    <w:p w:rsidR="003B0DEF" w:rsidRDefault="0063504F" w:rsidP="00545220">
      <w:pPr>
        <w:pStyle w:val="Standard"/>
        <w:numPr>
          <w:ilvl w:val="0"/>
          <w:numId w:val="10"/>
        </w:numPr>
        <w:rPr>
          <w:rFonts w:cs="Times New Roman"/>
        </w:rPr>
      </w:pPr>
      <w:r>
        <w:rPr>
          <w:b/>
        </w:rPr>
        <w:t>III. Reading and approval of the agenda</w:t>
      </w:r>
      <w:r w:rsidR="001C4DBD">
        <w:rPr>
          <w:b/>
        </w:rPr>
        <w:t xml:space="preserve">- </w:t>
      </w:r>
      <w:bookmarkStart w:id="0" w:name="_Hlk499820076"/>
      <w:r w:rsidR="00545220" w:rsidRPr="00545220">
        <w:rPr>
          <w:rFonts w:cs="Times New Roman"/>
        </w:rPr>
        <w:t>Mr. Presi</w:t>
      </w:r>
      <w:r w:rsidR="005B5FF7">
        <w:rPr>
          <w:rFonts w:cs="Times New Roman"/>
        </w:rPr>
        <w:t>dent entertained a motion to</w:t>
      </w:r>
      <w:r w:rsidR="003B0DEF">
        <w:rPr>
          <w:rFonts w:cs="Times New Roman"/>
        </w:rPr>
        <w:t xml:space="preserve"> approve </w:t>
      </w:r>
      <w:r w:rsidR="005413DB">
        <w:rPr>
          <w:rFonts w:cs="Times New Roman"/>
        </w:rPr>
        <w:t xml:space="preserve">agenda as written and </w:t>
      </w:r>
      <w:proofErr w:type="gramStart"/>
      <w:r w:rsidR="003B0DEF">
        <w:rPr>
          <w:rFonts w:cs="Times New Roman"/>
        </w:rPr>
        <w:t xml:space="preserve">baring </w:t>
      </w:r>
      <w:r w:rsidR="005B5FF7">
        <w:rPr>
          <w:rFonts w:cs="Times New Roman"/>
        </w:rPr>
        <w:t xml:space="preserve"> </w:t>
      </w:r>
      <w:r w:rsidR="003B0DEF">
        <w:rPr>
          <w:rFonts w:cs="Times New Roman"/>
          <w:noProof/>
        </w:rPr>
        <w:t>the</w:t>
      </w:r>
      <w:proofErr w:type="gramEnd"/>
      <w:r w:rsidR="003B0DEF">
        <w:rPr>
          <w:rFonts w:cs="Times New Roman"/>
          <w:noProof/>
        </w:rPr>
        <w:t xml:space="preserve"> incorrect date</w:t>
      </w:r>
      <w:r w:rsidR="00545220" w:rsidRPr="00696C57">
        <w:rPr>
          <w:rFonts w:cs="Times New Roman"/>
          <w:noProof/>
        </w:rPr>
        <w:t>.</w:t>
      </w:r>
      <w:bookmarkEnd w:id="0"/>
    </w:p>
    <w:p w:rsidR="001A09C1" w:rsidRPr="00545220" w:rsidRDefault="00545220" w:rsidP="003B0DEF">
      <w:pPr>
        <w:pStyle w:val="Standard"/>
        <w:rPr>
          <w:rFonts w:cs="Times New Roman"/>
        </w:rPr>
      </w:pPr>
      <w:r w:rsidRPr="00545220">
        <w:t>Host school “So move” the motion</w:t>
      </w:r>
    </w:p>
    <w:p w:rsidR="001C4DBD" w:rsidRPr="00545220" w:rsidRDefault="003B0DEF">
      <w:r>
        <w:t>T</w:t>
      </w:r>
      <w:r w:rsidR="005B5FF7">
        <w:t>-</w:t>
      </w:r>
      <w:r>
        <w:t>shirt</w:t>
      </w:r>
      <w:r>
        <w:rPr>
          <w:b/>
        </w:rPr>
        <w:t xml:space="preserve"> &amp; Cheer</w:t>
      </w:r>
      <w:r w:rsidR="005B5FF7">
        <w:t xml:space="preserve"> </w:t>
      </w:r>
      <w:r>
        <w:t>-2</w:t>
      </w:r>
      <w:r w:rsidRPr="003B0DEF">
        <w:rPr>
          <w:vertAlign w:val="superscript"/>
        </w:rPr>
        <w:t>nd</w:t>
      </w:r>
      <w:r>
        <w:t xml:space="preserve"> </w:t>
      </w:r>
    </w:p>
    <w:p w:rsidR="001C4DBD" w:rsidRPr="00545220" w:rsidRDefault="001C4DBD">
      <w:r w:rsidRPr="003B0DEF">
        <w:rPr>
          <w:noProof/>
        </w:rPr>
        <w:t>I</w:t>
      </w:r>
      <w:r w:rsidR="00545220" w:rsidRPr="003B0DEF">
        <w:rPr>
          <w:noProof/>
        </w:rPr>
        <w:t>’s</w:t>
      </w:r>
      <w:r w:rsidRPr="00545220">
        <w:t xml:space="preserve"> have it</w:t>
      </w:r>
    </w:p>
    <w:p w:rsidR="001C4DBD" w:rsidRPr="00545220" w:rsidRDefault="001C4DBD">
      <w:r w:rsidRPr="00545220">
        <w:t xml:space="preserve">No </w:t>
      </w:r>
      <w:r w:rsidR="00545220" w:rsidRPr="00545220">
        <w:t>discussion</w:t>
      </w:r>
    </w:p>
    <w:p w:rsidR="00545220" w:rsidRPr="00545220" w:rsidRDefault="00545220"/>
    <w:p w:rsidR="005B5FF7" w:rsidRDefault="0063504F">
      <w:pPr>
        <w:rPr>
          <w:rFonts w:cs="Times New Roman"/>
        </w:rPr>
      </w:pPr>
      <w:r>
        <w:rPr>
          <w:b/>
        </w:rPr>
        <w:lastRenderedPageBreak/>
        <w:t>IV. Reading and approval of the October 13th meeting minutes</w:t>
      </w:r>
      <w:r w:rsidR="001C4DBD">
        <w:rPr>
          <w:b/>
        </w:rPr>
        <w:t xml:space="preserve">- </w:t>
      </w:r>
      <w:r w:rsidR="00545220">
        <w:rPr>
          <w:b/>
        </w:rPr>
        <w:t>Trisha- North L</w:t>
      </w:r>
      <w:r w:rsidR="00482E58">
        <w:rPr>
          <w:b/>
        </w:rPr>
        <w:t>ake</w:t>
      </w:r>
      <w:r w:rsidR="001C4DBD">
        <w:rPr>
          <w:b/>
        </w:rPr>
        <w:t xml:space="preserve"> move to</w:t>
      </w:r>
      <w:r w:rsidR="00545220">
        <w:rPr>
          <w:rFonts w:cs="Times New Roman"/>
        </w:rPr>
        <w:t xml:space="preserve"> approve the minutes as written baring any grammatical errors</w:t>
      </w:r>
      <w:r w:rsidR="00545220" w:rsidRPr="00545220">
        <w:rPr>
          <w:rFonts w:cs="Times New Roman"/>
        </w:rPr>
        <w:t>.</w:t>
      </w:r>
      <w:r w:rsidR="005B5FF7">
        <w:rPr>
          <w:rFonts w:cs="Times New Roman"/>
        </w:rPr>
        <w:t xml:space="preserve"> </w:t>
      </w:r>
      <w:r w:rsidR="00696C57">
        <w:rPr>
          <w:rFonts w:cs="Times New Roman"/>
          <w:noProof/>
        </w:rPr>
        <w:t>H</w:t>
      </w:r>
      <w:r w:rsidR="005B5FF7" w:rsidRPr="00696C57">
        <w:rPr>
          <w:rFonts w:cs="Times New Roman"/>
          <w:noProof/>
        </w:rPr>
        <w:t>ost</w:t>
      </w:r>
      <w:r w:rsidR="005B5FF7">
        <w:rPr>
          <w:rFonts w:cs="Times New Roman"/>
        </w:rPr>
        <w:t xml:space="preserve"> school- </w:t>
      </w:r>
    </w:p>
    <w:p w:rsidR="005413DB" w:rsidRDefault="00696C57">
      <w:pPr>
        <w:rPr>
          <w:rFonts w:cs="Times New Roman"/>
        </w:rPr>
      </w:pPr>
      <w:r>
        <w:rPr>
          <w:rFonts w:cs="Times New Roman"/>
          <w:noProof/>
        </w:rPr>
        <w:t>S</w:t>
      </w:r>
      <w:r w:rsidR="005B5FF7" w:rsidRPr="00696C57">
        <w:rPr>
          <w:rFonts w:cs="Times New Roman"/>
          <w:noProof/>
        </w:rPr>
        <w:t>ocial</w:t>
      </w:r>
      <w:r w:rsidR="005B5FF7">
        <w:rPr>
          <w:rFonts w:cs="Times New Roman"/>
        </w:rPr>
        <w:t xml:space="preserve"> </w:t>
      </w:r>
      <w:proofErr w:type="gramStart"/>
      <w:r w:rsidR="005B5FF7" w:rsidRPr="00696C57">
        <w:rPr>
          <w:rFonts w:cs="Times New Roman"/>
          <w:noProof/>
        </w:rPr>
        <w:t>comm</w:t>
      </w:r>
      <w:r>
        <w:rPr>
          <w:rFonts w:cs="Times New Roman"/>
          <w:noProof/>
        </w:rPr>
        <w:t>ittee</w:t>
      </w:r>
      <w:r w:rsidR="005B5FF7">
        <w:rPr>
          <w:rFonts w:cs="Times New Roman"/>
        </w:rPr>
        <w:t xml:space="preserve"> </w:t>
      </w:r>
      <w:r w:rsidR="005413DB">
        <w:rPr>
          <w:rFonts w:cs="Times New Roman"/>
        </w:rPr>
        <w:t xml:space="preserve"> -</w:t>
      </w:r>
      <w:proofErr w:type="gramEnd"/>
      <w:r w:rsidR="005413DB">
        <w:rPr>
          <w:rFonts w:cs="Times New Roman"/>
        </w:rPr>
        <w:t>2</w:t>
      </w:r>
      <w:r w:rsidR="005413DB" w:rsidRPr="005413DB">
        <w:rPr>
          <w:rFonts w:cs="Times New Roman"/>
          <w:vertAlign w:val="superscript"/>
        </w:rPr>
        <w:t>nd</w:t>
      </w:r>
      <w:r w:rsidR="005413DB">
        <w:rPr>
          <w:rFonts w:cs="Times New Roman"/>
        </w:rPr>
        <w:t xml:space="preserve"> </w:t>
      </w:r>
    </w:p>
    <w:p w:rsidR="001C4DBD" w:rsidRPr="00545220" w:rsidRDefault="001C4DBD">
      <w:r w:rsidRPr="003B0DEF">
        <w:rPr>
          <w:noProof/>
        </w:rPr>
        <w:t>I</w:t>
      </w:r>
      <w:r w:rsidR="00545220" w:rsidRPr="003B0DEF">
        <w:rPr>
          <w:noProof/>
        </w:rPr>
        <w:t>’s</w:t>
      </w:r>
      <w:r w:rsidRPr="00545220">
        <w:t xml:space="preserve"> have it</w:t>
      </w:r>
    </w:p>
    <w:p w:rsidR="001C4DBD" w:rsidRDefault="001C4DBD">
      <w:r w:rsidRPr="00545220">
        <w:t>No discussion</w:t>
      </w:r>
    </w:p>
    <w:p w:rsidR="005413DB" w:rsidRDefault="005413DB">
      <w:pPr>
        <w:rPr>
          <w:b/>
        </w:rPr>
      </w:pPr>
    </w:p>
    <w:p w:rsidR="001C4DBD" w:rsidRDefault="0063504F">
      <w:r>
        <w:rPr>
          <w:b/>
        </w:rPr>
        <w:t>V. Opening announcements</w:t>
      </w:r>
      <w:r w:rsidR="00545220">
        <w:rPr>
          <w:b/>
        </w:rPr>
        <w:t xml:space="preserve">- </w:t>
      </w:r>
      <w:r w:rsidR="005B5FF7">
        <w:t xml:space="preserve">We have a newly elected person from NCTC </w:t>
      </w:r>
      <w:r w:rsidR="005413DB">
        <w:t>College</w:t>
      </w:r>
      <w:r w:rsidR="005B5FF7">
        <w:t xml:space="preserve">. </w:t>
      </w:r>
      <w:r w:rsidR="005B5FF7" w:rsidRPr="00696C57">
        <w:rPr>
          <w:noProof/>
        </w:rPr>
        <w:t>Mel</w:t>
      </w:r>
      <w:r w:rsidR="00696C57">
        <w:rPr>
          <w:noProof/>
        </w:rPr>
        <w:t>iss</w:t>
      </w:r>
      <w:r w:rsidR="005B5FF7" w:rsidRPr="00696C57">
        <w:rPr>
          <w:noProof/>
        </w:rPr>
        <w:t>a</w:t>
      </w:r>
      <w:r w:rsidR="005B5FF7">
        <w:t xml:space="preserve"> is very </w:t>
      </w:r>
      <w:r w:rsidR="005B5FF7" w:rsidRPr="00696C57">
        <w:rPr>
          <w:noProof/>
        </w:rPr>
        <w:t>ex</w:t>
      </w:r>
      <w:r w:rsidR="00696C57">
        <w:rPr>
          <w:noProof/>
        </w:rPr>
        <w:t>ci</w:t>
      </w:r>
      <w:r w:rsidR="005B5FF7" w:rsidRPr="00696C57">
        <w:rPr>
          <w:noProof/>
        </w:rPr>
        <w:t>ted for</w:t>
      </w:r>
      <w:r w:rsidR="005B5FF7">
        <w:t xml:space="preserve"> this new </w:t>
      </w:r>
      <w:r w:rsidR="006B1FDB" w:rsidRPr="006B1FDB">
        <w:rPr>
          <w:noProof/>
        </w:rPr>
        <w:t>opportunity</w:t>
      </w:r>
      <w:r w:rsidR="005B5FF7">
        <w:t xml:space="preserve"> as being </w:t>
      </w:r>
      <w:r w:rsidR="003C6FED">
        <w:t xml:space="preserve">public relations officer. </w:t>
      </w:r>
      <w:r w:rsidR="003C6FED" w:rsidRPr="00696C57">
        <w:rPr>
          <w:noProof/>
        </w:rPr>
        <w:t>Mel</w:t>
      </w:r>
      <w:r w:rsidR="00696C57">
        <w:rPr>
          <w:noProof/>
        </w:rPr>
        <w:t>iss</w:t>
      </w:r>
      <w:r w:rsidR="003C6FED" w:rsidRPr="00696C57">
        <w:rPr>
          <w:noProof/>
        </w:rPr>
        <w:t>a</w:t>
      </w:r>
      <w:r w:rsidR="003C6FED">
        <w:t xml:space="preserve"> is </w:t>
      </w:r>
      <w:r w:rsidR="003C6FED" w:rsidRPr="00696C57">
        <w:rPr>
          <w:noProof/>
        </w:rPr>
        <w:t>ex</w:t>
      </w:r>
      <w:r w:rsidR="00696C57">
        <w:rPr>
          <w:noProof/>
        </w:rPr>
        <w:t>ci</w:t>
      </w:r>
      <w:r w:rsidR="003C6FED" w:rsidRPr="00696C57">
        <w:rPr>
          <w:noProof/>
        </w:rPr>
        <w:t>ted</w:t>
      </w:r>
      <w:r w:rsidR="003C6FED">
        <w:t xml:space="preserve"> </w:t>
      </w:r>
      <w:r w:rsidR="00696C57">
        <w:rPr>
          <w:noProof/>
        </w:rPr>
        <w:t>about</w:t>
      </w:r>
      <w:r w:rsidR="003C6FED">
        <w:t xml:space="preserve"> the upcoming year.</w:t>
      </w:r>
      <w:r w:rsidR="005413DB">
        <w:t xml:space="preserve"> </w:t>
      </w:r>
      <w:r w:rsidR="003C6FED">
        <w:t>We went around the table and introduced ourselves</w:t>
      </w:r>
      <w:r w:rsidR="00696C57">
        <w:t>,</w:t>
      </w:r>
      <w:r w:rsidR="003C6FED">
        <w:t xml:space="preserve"> </w:t>
      </w:r>
      <w:r w:rsidR="003C6FED" w:rsidRPr="00696C57">
        <w:rPr>
          <w:noProof/>
        </w:rPr>
        <w:t>so</w:t>
      </w:r>
      <w:r w:rsidR="003C6FED">
        <w:t xml:space="preserve"> </w:t>
      </w:r>
      <w:r w:rsidR="003C6FED" w:rsidRPr="00696C57">
        <w:rPr>
          <w:noProof/>
        </w:rPr>
        <w:t>Mel</w:t>
      </w:r>
      <w:r w:rsidR="00696C57">
        <w:rPr>
          <w:noProof/>
        </w:rPr>
        <w:t>iss</w:t>
      </w:r>
      <w:r w:rsidR="003C6FED" w:rsidRPr="00696C57">
        <w:rPr>
          <w:noProof/>
        </w:rPr>
        <w:t>a</w:t>
      </w:r>
      <w:r w:rsidR="003C6FED">
        <w:t xml:space="preserve"> </w:t>
      </w:r>
      <w:r w:rsidR="003C6FED" w:rsidRPr="00696C57">
        <w:rPr>
          <w:noProof/>
        </w:rPr>
        <w:t>can get</w:t>
      </w:r>
      <w:r w:rsidR="003C6FED">
        <w:t xml:space="preserve"> to know everyone. </w:t>
      </w:r>
    </w:p>
    <w:p w:rsidR="005413DB" w:rsidRDefault="005413DB">
      <w:pPr>
        <w:rPr>
          <w:b/>
        </w:rPr>
      </w:pPr>
    </w:p>
    <w:p w:rsidR="001A09C1" w:rsidRDefault="0063504F">
      <w:pPr>
        <w:rPr>
          <w:b/>
        </w:rPr>
      </w:pPr>
      <w:r>
        <w:rPr>
          <w:b/>
        </w:rPr>
        <w:t xml:space="preserve">VI. Officer </w:t>
      </w:r>
      <w:proofErr w:type="gramStart"/>
      <w:r>
        <w:rPr>
          <w:b/>
        </w:rPr>
        <w:t>reports</w:t>
      </w:r>
      <w:proofErr w:type="gramEnd"/>
    </w:p>
    <w:p w:rsidR="001A09C1" w:rsidRDefault="0063504F">
      <w:pPr>
        <w:rPr>
          <w:b/>
        </w:rPr>
      </w:pPr>
      <w:r>
        <w:rPr>
          <w:b/>
        </w:rPr>
        <w:t xml:space="preserve">      A. Host School</w:t>
      </w:r>
    </w:p>
    <w:p w:rsidR="003C6FED" w:rsidRPr="003C6FED" w:rsidRDefault="00545220" w:rsidP="003C6FED">
      <w:pPr>
        <w:numPr>
          <w:ilvl w:val="0"/>
          <w:numId w:val="5"/>
        </w:numPr>
        <w:contextualSpacing/>
        <w:rPr>
          <w:b/>
        </w:rPr>
      </w:pPr>
      <w:r>
        <w:t>Edward Essa</w:t>
      </w:r>
      <w:r w:rsidR="0063504F">
        <w:t>y, Richland College</w:t>
      </w:r>
      <w:r>
        <w:t>-</w:t>
      </w:r>
      <w:r w:rsidR="003C6FED">
        <w:t xml:space="preserve"> Everything is on the ri</w:t>
      </w:r>
      <w:r w:rsidR="005413DB">
        <w:t xml:space="preserve">ght track for the conference. </w:t>
      </w:r>
      <w:proofErr w:type="spellStart"/>
      <w:r w:rsidR="005413DB">
        <w:t>Ha</w:t>
      </w:r>
      <w:r w:rsidR="003C6FED">
        <w:t>ya</w:t>
      </w:r>
      <w:proofErr w:type="spellEnd"/>
      <w:r w:rsidR="003C6FED">
        <w:t xml:space="preserve"> and </w:t>
      </w:r>
      <w:r w:rsidR="00696C57">
        <w:rPr>
          <w:noProof/>
        </w:rPr>
        <w:t>I</w:t>
      </w:r>
      <w:r w:rsidR="003C6FED">
        <w:t xml:space="preserve"> have been workin</w:t>
      </w:r>
      <w:r w:rsidR="005413DB">
        <w:t>g on the floating candles. The National G</w:t>
      </w:r>
      <w:r w:rsidR="003C6FED">
        <w:t xml:space="preserve">uard sponsorship is in the </w:t>
      </w:r>
      <w:r w:rsidR="003C6FED" w:rsidRPr="00696C57">
        <w:rPr>
          <w:noProof/>
        </w:rPr>
        <w:t>works.</w:t>
      </w:r>
    </w:p>
    <w:p w:rsidR="001A09C1" w:rsidRPr="003C6FED" w:rsidRDefault="0063504F" w:rsidP="003C6FED">
      <w:pPr>
        <w:contextualSpacing/>
        <w:rPr>
          <w:b/>
        </w:rPr>
      </w:pPr>
      <w:r>
        <w:rPr>
          <w:b/>
        </w:rPr>
        <w:t xml:space="preserve"> </w:t>
      </w:r>
      <w:r w:rsidRPr="003C6FED">
        <w:rPr>
          <w:b/>
        </w:rPr>
        <w:t xml:space="preserve">     B. Public Relations</w:t>
      </w:r>
    </w:p>
    <w:p w:rsidR="001A09C1" w:rsidRDefault="00073966">
      <w:pPr>
        <w:numPr>
          <w:ilvl w:val="0"/>
          <w:numId w:val="6"/>
        </w:numPr>
        <w:contextualSpacing/>
      </w:pPr>
      <w:r w:rsidRPr="00073966">
        <w:rPr>
          <w:noProof/>
        </w:rPr>
        <w:t>Melissa</w:t>
      </w:r>
      <w:r w:rsidR="0063504F" w:rsidRPr="00073966">
        <w:rPr>
          <w:noProof/>
        </w:rPr>
        <w:t>,</w:t>
      </w:r>
      <w:r w:rsidR="0063504F" w:rsidRPr="00073966">
        <w:t xml:space="preserve"> </w:t>
      </w:r>
      <w:r w:rsidR="0063504F">
        <w:t>North Central Texas College</w:t>
      </w:r>
      <w:r w:rsidR="0007008E">
        <w:t xml:space="preserve"> –She will get into contact with </w:t>
      </w:r>
      <w:proofErr w:type="spellStart"/>
      <w:r w:rsidR="0007008E">
        <w:t>Alyssabeth</w:t>
      </w:r>
      <w:proofErr w:type="spellEnd"/>
      <w:r w:rsidR="0007008E">
        <w:t xml:space="preserve"> for the camera and access </w:t>
      </w:r>
      <w:r w:rsidR="00696C57">
        <w:rPr>
          <w:noProof/>
        </w:rPr>
        <w:t>to</w:t>
      </w:r>
      <w:r w:rsidR="005413DB">
        <w:t xml:space="preserve"> the </w:t>
      </w:r>
      <w:proofErr w:type="spellStart"/>
      <w:r w:rsidR="005413DB">
        <w:t>Facebook</w:t>
      </w:r>
      <w:proofErr w:type="spellEnd"/>
      <w:r w:rsidR="005413DB">
        <w:t xml:space="preserve"> page.</w:t>
      </w:r>
      <w:r w:rsidR="0007008E">
        <w:t xml:space="preserve"> Just </w:t>
      </w:r>
      <w:r w:rsidR="0007008E" w:rsidRPr="00073966">
        <w:rPr>
          <w:noProof/>
        </w:rPr>
        <w:t>b</w:t>
      </w:r>
      <w:r>
        <w:rPr>
          <w:noProof/>
        </w:rPr>
        <w:t>ear</w:t>
      </w:r>
      <w:r w:rsidR="0007008E">
        <w:t xml:space="preserve"> with me this whole new process is new so just work with me and be </w:t>
      </w:r>
      <w:r w:rsidR="006B1FDB" w:rsidRPr="00D64269">
        <w:rPr>
          <w:noProof/>
        </w:rPr>
        <w:t>patience</w:t>
      </w:r>
      <w:r w:rsidR="0007008E">
        <w:t>.</w:t>
      </w:r>
    </w:p>
    <w:p w:rsidR="001A09C1" w:rsidRDefault="0063504F">
      <w:pPr>
        <w:rPr>
          <w:b/>
        </w:rPr>
      </w:pPr>
      <w:r>
        <w:rPr>
          <w:b/>
        </w:rPr>
        <w:t xml:space="preserve">      C. Treasurer</w:t>
      </w:r>
    </w:p>
    <w:p w:rsidR="0069590E" w:rsidRDefault="0063504F" w:rsidP="0069590E">
      <w:pPr>
        <w:numPr>
          <w:ilvl w:val="0"/>
          <w:numId w:val="2"/>
        </w:numPr>
        <w:contextualSpacing/>
      </w:pPr>
      <w:r>
        <w:t xml:space="preserve">Luis </w:t>
      </w:r>
      <w:proofErr w:type="spellStart"/>
      <w:r>
        <w:t>Gamez</w:t>
      </w:r>
      <w:proofErr w:type="spellEnd"/>
      <w:r>
        <w:t>, Brookhaven College</w:t>
      </w:r>
      <w:r w:rsidR="003C6FED">
        <w:t>-</w:t>
      </w:r>
      <w:r w:rsidR="002906E8">
        <w:t xml:space="preserve"> There was an email</w:t>
      </w:r>
      <w:r w:rsidR="00D64269">
        <w:t xml:space="preserve"> sent to Beth from </w:t>
      </w:r>
      <w:proofErr w:type="gramStart"/>
      <w:r w:rsidR="00D64269">
        <w:t>the  Richland’s</w:t>
      </w:r>
      <w:proofErr w:type="gramEnd"/>
      <w:r w:rsidR="00D64269">
        <w:t xml:space="preserve"> </w:t>
      </w:r>
      <w:r w:rsidR="0007008E">
        <w:t xml:space="preserve">business officer demanding money from the </w:t>
      </w:r>
      <w:r w:rsidR="0007008E" w:rsidRPr="00696C57">
        <w:rPr>
          <w:noProof/>
        </w:rPr>
        <w:t>re</w:t>
      </w:r>
      <w:r w:rsidR="00696C57">
        <w:rPr>
          <w:noProof/>
        </w:rPr>
        <w:t>gi</w:t>
      </w:r>
      <w:r w:rsidR="0007008E" w:rsidRPr="00696C57">
        <w:rPr>
          <w:noProof/>
        </w:rPr>
        <w:t>on</w:t>
      </w:r>
      <w:r w:rsidR="0007008E">
        <w:t xml:space="preserve"> account. Northlake </w:t>
      </w:r>
      <w:r w:rsidR="00696C57">
        <w:rPr>
          <w:noProof/>
        </w:rPr>
        <w:t>requested</w:t>
      </w:r>
      <w:r w:rsidR="0007008E">
        <w:t xml:space="preserve"> to move the money to Richland </w:t>
      </w:r>
      <w:proofErr w:type="gramStart"/>
      <w:r w:rsidR="0007008E">
        <w:t xml:space="preserve">and </w:t>
      </w:r>
      <w:r w:rsidR="005413DB">
        <w:t xml:space="preserve"> they</w:t>
      </w:r>
      <w:proofErr w:type="gramEnd"/>
      <w:r w:rsidR="005413DB">
        <w:t xml:space="preserve"> said </w:t>
      </w:r>
      <w:r w:rsidR="0007008E">
        <w:t xml:space="preserve">could not and would not transfer money. Beth filled out to write a check to Northlake to Richland. </w:t>
      </w:r>
    </w:p>
    <w:p w:rsidR="001A09C1" w:rsidRDefault="0063504F">
      <w:pPr>
        <w:rPr>
          <w:b/>
        </w:rPr>
      </w:pPr>
      <w:r>
        <w:rPr>
          <w:b/>
        </w:rPr>
        <w:t xml:space="preserve">      D. Parliamentarian</w:t>
      </w:r>
    </w:p>
    <w:p w:rsidR="001A09C1" w:rsidRDefault="0007008E">
      <w:pPr>
        <w:numPr>
          <w:ilvl w:val="0"/>
          <w:numId w:val="7"/>
        </w:numPr>
        <w:contextualSpacing/>
      </w:pPr>
      <w:r>
        <w:t xml:space="preserve">Juan Prado, </w:t>
      </w:r>
      <w:proofErr w:type="spellStart"/>
      <w:r>
        <w:t>Eastfield</w:t>
      </w:r>
      <w:proofErr w:type="spellEnd"/>
      <w:r>
        <w:t xml:space="preserve"> College</w:t>
      </w:r>
      <w:proofErr w:type="gramStart"/>
      <w:r>
        <w:t xml:space="preserve">- </w:t>
      </w:r>
      <w:r w:rsidR="005413DB">
        <w:t xml:space="preserve"> Spoke</w:t>
      </w:r>
      <w:proofErr w:type="gramEnd"/>
      <w:r w:rsidR="005413DB">
        <w:t xml:space="preserve"> about the </w:t>
      </w:r>
      <w:proofErr w:type="spellStart"/>
      <w:r>
        <w:t>the</w:t>
      </w:r>
      <w:proofErr w:type="spellEnd"/>
      <w:r>
        <w:t xml:space="preserve"> new E-</w:t>
      </w:r>
      <w:r w:rsidRPr="00696C57">
        <w:rPr>
          <w:noProof/>
        </w:rPr>
        <w:t>board</w:t>
      </w:r>
      <w:r w:rsidR="005413DB">
        <w:t xml:space="preserve"> member. I</w:t>
      </w:r>
      <w:r>
        <w:t xml:space="preserve">t </w:t>
      </w:r>
      <w:r w:rsidRPr="00696C57">
        <w:rPr>
          <w:noProof/>
        </w:rPr>
        <w:t>is suppose</w:t>
      </w:r>
      <w:r w:rsidR="00696C57">
        <w:rPr>
          <w:noProof/>
        </w:rPr>
        <w:t>d</w:t>
      </w:r>
      <w:r w:rsidR="005413DB">
        <w:t xml:space="preserve"> to a board </w:t>
      </w:r>
      <w:r>
        <w:t xml:space="preserve">of the </w:t>
      </w:r>
      <w:r w:rsidRPr="00696C57">
        <w:rPr>
          <w:noProof/>
        </w:rPr>
        <w:t>de</w:t>
      </w:r>
      <w:r w:rsidR="00696C57">
        <w:rPr>
          <w:noProof/>
        </w:rPr>
        <w:t>cis</w:t>
      </w:r>
      <w:r w:rsidRPr="00696C57">
        <w:rPr>
          <w:noProof/>
        </w:rPr>
        <w:t>ion</w:t>
      </w:r>
      <w:r>
        <w:t xml:space="preserve"> to </w:t>
      </w:r>
      <w:r w:rsidRPr="00696C57">
        <w:rPr>
          <w:noProof/>
        </w:rPr>
        <w:t>pick</w:t>
      </w:r>
      <w:r>
        <w:t xml:space="preserve"> a new person.</w:t>
      </w:r>
      <w:r w:rsidR="005413DB">
        <w:t xml:space="preserve"> Just wanted everyone to know this and also, wanted to welcome Melissa apart of the new board.</w:t>
      </w:r>
    </w:p>
    <w:p w:rsidR="001A09C1" w:rsidRDefault="0063504F">
      <w:pPr>
        <w:rPr>
          <w:b/>
        </w:rPr>
      </w:pPr>
      <w:r>
        <w:rPr>
          <w:b/>
        </w:rPr>
        <w:t xml:space="preserve">      E. Secretary</w:t>
      </w:r>
    </w:p>
    <w:p w:rsidR="001A09C1" w:rsidRDefault="0063504F">
      <w:pPr>
        <w:numPr>
          <w:ilvl w:val="0"/>
          <w:numId w:val="4"/>
        </w:numPr>
        <w:contextualSpacing/>
      </w:pPr>
      <w:r>
        <w:t>Zaire Hickman, Cedar Valley College</w:t>
      </w:r>
      <w:r w:rsidR="0007008E">
        <w:t>-</w:t>
      </w:r>
      <w:r w:rsidR="005413DB">
        <w:t xml:space="preserve"> Announced that she is the new</w:t>
      </w:r>
      <w:r w:rsidR="002B3AAB">
        <w:t xml:space="preserve"> </w:t>
      </w:r>
      <w:proofErr w:type="spellStart"/>
      <w:r w:rsidR="002B3AAB">
        <w:t>Ms.Cedar</w:t>
      </w:r>
      <w:proofErr w:type="spellEnd"/>
      <w:r w:rsidR="002B3AAB">
        <w:t xml:space="preserve"> Valley and that is why I was not present at the last meeting. I am </w:t>
      </w:r>
      <w:r w:rsidR="006B1FDB">
        <w:rPr>
          <w:noProof/>
        </w:rPr>
        <w:t xml:space="preserve">glad </w:t>
      </w:r>
      <w:r w:rsidR="002B3AAB">
        <w:t>to be back and ready to work for this new upcoming year.</w:t>
      </w:r>
    </w:p>
    <w:p w:rsidR="001A09C1" w:rsidRDefault="0063504F">
      <w:pPr>
        <w:rPr>
          <w:b/>
        </w:rPr>
      </w:pPr>
      <w:r>
        <w:rPr>
          <w:b/>
        </w:rPr>
        <w:t xml:space="preserve">      F. Vice President</w:t>
      </w:r>
    </w:p>
    <w:p w:rsidR="001A09C1" w:rsidRDefault="0063504F">
      <w:pPr>
        <w:numPr>
          <w:ilvl w:val="0"/>
          <w:numId w:val="8"/>
        </w:numPr>
        <w:contextualSpacing/>
      </w:pPr>
      <w:r>
        <w:t>Brittney Taylor, Mountain View College</w:t>
      </w:r>
      <w:r w:rsidR="00545220">
        <w:t>-</w:t>
      </w:r>
      <w:r w:rsidR="0007008E">
        <w:t xml:space="preserve">not present </w:t>
      </w:r>
    </w:p>
    <w:p w:rsidR="001A09C1" w:rsidRDefault="0063504F">
      <w:pPr>
        <w:rPr>
          <w:b/>
        </w:rPr>
      </w:pPr>
      <w:r>
        <w:rPr>
          <w:b/>
        </w:rPr>
        <w:t xml:space="preserve">      G. President</w:t>
      </w:r>
    </w:p>
    <w:p w:rsidR="001A09C1" w:rsidRDefault="0063504F">
      <w:pPr>
        <w:numPr>
          <w:ilvl w:val="0"/>
          <w:numId w:val="1"/>
        </w:numPr>
        <w:contextualSpacing/>
      </w:pPr>
      <w:r>
        <w:t xml:space="preserve">Alexander </w:t>
      </w:r>
      <w:proofErr w:type="spellStart"/>
      <w:r>
        <w:t>Bomgardner</w:t>
      </w:r>
      <w:proofErr w:type="spellEnd"/>
      <w:r>
        <w:t>, North Lake College</w:t>
      </w:r>
      <w:r w:rsidR="0069590E">
        <w:t>-</w:t>
      </w:r>
      <w:r w:rsidR="0007008E">
        <w:t xml:space="preserve"> </w:t>
      </w:r>
      <w:r w:rsidR="0007008E" w:rsidRPr="00696C57">
        <w:rPr>
          <w:noProof/>
        </w:rPr>
        <w:t>Re</w:t>
      </w:r>
      <w:r w:rsidR="00696C57">
        <w:rPr>
          <w:noProof/>
        </w:rPr>
        <w:t>ga</w:t>
      </w:r>
      <w:r w:rsidR="0007008E" w:rsidRPr="00696C57">
        <w:rPr>
          <w:noProof/>
        </w:rPr>
        <w:t>rding</w:t>
      </w:r>
      <w:r w:rsidR="0007008E">
        <w:t xml:space="preserve"> the new officer elected as public relations officer</w:t>
      </w:r>
      <w:r w:rsidR="00696C57">
        <w:t xml:space="preserve"> </w:t>
      </w:r>
      <w:r w:rsidR="0007008E">
        <w:t>I hope this doesn’t have to happen again. Prado</w:t>
      </w:r>
      <w:r w:rsidR="00696C57">
        <w:t>,</w:t>
      </w:r>
      <w:r w:rsidR="0007008E">
        <w:t xml:space="preserve"> thank you for keeping me </w:t>
      </w:r>
      <w:r w:rsidR="0007008E" w:rsidRPr="00696C57">
        <w:rPr>
          <w:noProof/>
        </w:rPr>
        <w:t>honest</w:t>
      </w:r>
      <w:r w:rsidR="0007008E">
        <w:t>. Luis</w:t>
      </w:r>
      <w:r w:rsidR="00696C57">
        <w:t>,</w:t>
      </w:r>
      <w:r w:rsidR="0007008E">
        <w:t xml:space="preserve"> I amend </w:t>
      </w:r>
      <w:r w:rsidR="0007008E" w:rsidRPr="00696C57">
        <w:rPr>
          <w:noProof/>
        </w:rPr>
        <w:t>you</w:t>
      </w:r>
      <w:r w:rsidR="00B56F01" w:rsidRPr="00696C57">
        <w:rPr>
          <w:noProof/>
        </w:rPr>
        <w:t xml:space="preserve"> with</w:t>
      </w:r>
      <w:r w:rsidR="00B56F01">
        <w:t xml:space="preserve"> dealing with the business officer. Zaire</w:t>
      </w:r>
      <w:r w:rsidR="00696C57">
        <w:t>,</w:t>
      </w:r>
      <w:r w:rsidR="00B56F01">
        <w:t xml:space="preserve"> the minutes are amazing</w:t>
      </w:r>
      <w:r w:rsidR="00696C57">
        <w:t xml:space="preserve"> to</w:t>
      </w:r>
      <w:r w:rsidR="00B56F01">
        <w:t xml:space="preserve"> </w:t>
      </w:r>
      <w:r w:rsidR="00B56F01" w:rsidRPr="00696C57">
        <w:rPr>
          <w:noProof/>
        </w:rPr>
        <w:t>keep</w:t>
      </w:r>
      <w:r w:rsidR="00B56F01">
        <w:t xml:space="preserve"> it up.</w:t>
      </w:r>
      <w:r w:rsidR="005413DB">
        <w:t xml:space="preserve"> </w:t>
      </w:r>
      <w:r w:rsidR="00073966">
        <w:t xml:space="preserve">Beth, thank you </w:t>
      </w:r>
      <w:r w:rsidR="00073966" w:rsidRPr="00D64269">
        <w:rPr>
          <w:noProof/>
        </w:rPr>
        <w:t>fro</w:t>
      </w:r>
      <w:r w:rsidR="00073966">
        <w:t xml:space="preserve"> being an </w:t>
      </w:r>
      <w:r w:rsidR="00073966" w:rsidRPr="00073966">
        <w:rPr>
          <w:noProof/>
        </w:rPr>
        <w:t>am</w:t>
      </w:r>
      <w:r w:rsidR="00073966">
        <w:rPr>
          <w:noProof/>
        </w:rPr>
        <w:t>a</w:t>
      </w:r>
      <w:r w:rsidR="00073966" w:rsidRPr="00073966">
        <w:rPr>
          <w:noProof/>
        </w:rPr>
        <w:t>zing</w:t>
      </w:r>
      <w:r w:rsidR="00073966">
        <w:t xml:space="preserve"> </w:t>
      </w:r>
      <w:r w:rsidR="00073966" w:rsidRPr="00073966">
        <w:rPr>
          <w:noProof/>
        </w:rPr>
        <w:t>advi</w:t>
      </w:r>
      <w:r w:rsidR="00073966">
        <w:rPr>
          <w:noProof/>
        </w:rPr>
        <w:t>s</w:t>
      </w:r>
      <w:r w:rsidR="00073966" w:rsidRPr="00073966">
        <w:rPr>
          <w:noProof/>
        </w:rPr>
        <w:t>or</w:t>
      </w:r>
      <w:r w:rsidR="00073966">
        <w:t xml:space="preserve"> </w:t>
      </w:r>
      <w:r w:rsidR="00073966" w:rsidRPr="00D64269">
        <w:rPr>
          <w:noProof/>
        </w:rPr>
        <w:t>for</w:t>
      </w:r>
      <w:r w:rsidR="00073966">
        <w:t xml:space="preserve"> the region board.</w:t>
      </w:r>
    </w:p>
    <w:p w:rsidR="001A09C1" w:rsidRDefault="0063504F">
      <w:pPr>
        <w:rPr>
          <w:b/>
        </w:rPr>
      </w:pPr>
      <w:r>
        <w:rPr>
          <w:b/>
        </w:rPr>
        <w:t xml:space="preserve">      H. Advisor</w:t>
      </w:r>
      <w:r w:rsidR="003C6FED" w:rsidRPr="003C6FED">
        <w:t xml:space="preserve"> </w:t>
      </w:r>
      <w:r w:rsidR="003C6FED">
        <w:t>Brookhaven.</w:t>
      </w:r>
    </w:p>
    <w:p w:rsidR="001A09C1" w:rsidRPr="003C6FED" w:rsidRDefault="0063504F" w:rsidP="003C6FED">
      <w:pPr>
        <w:numPr>
          <w:ilvl w:val="0"/>
          <w:numId w:val="3"/>
        </w:numPr>
        <w:contextualSpacing/>
        <w:rPr>
          <w:b/>
        </w:rPr>
      </w:pPr>
      <w:bookmarkStart w:id="1" w:name="_Hlk499819865"/>
      <w:r>
        <w:t>Dr. Beth Nikopoulos</w:t>
      </w:r>
      <w:bookmarkEnd w:id="1"/>
      <w:r>
        <w:t>, North Lake College</w:t>
      </w:r>
      <w:r w:rsidR="0069590E">
        <w:t xml:space="preserve">- </w:t>
      </w:r>
      <w:r w:rsidR="00073966">
        <w:t xml:space="preserve">Beth filled out to write a check to Northlake to Richland. We will have to make an account outside DCCCD. We have to contact the IRS </w:t>
      </w:r>
      <w:r w:rsidR="00073966">
        <w:lastRenderedPageBreak/>
        <w:t xml:space="preserve">and the state of Texas. We have to get an account connected with the </w:t>
      </w:r>
      <w:r w:rsidR="00073966" w:rsidRPr="00696C57">
        <w:rPr>
          <w:noProof/>
        </w:rPr>
        <w:t>cor</w:t>
      </w:r>
      <w:r w:rsidR="00073966">
        <w:rPr>
          <w:noProof/>
        </w:rPr>
        <w:t>pora</w:t>
      </w:r>
      <w:r w:rsidR="00073966" w:rsidRPr="00696C57">
        <w:rPr>
          <w:noProof/>
        </w:rPr>
        <w:t>tion</w:t>
      </w:r>
      <w:r w:rsidR="00073966">
        <w:t xml:space="preserve">. All the money should be in the account by </w:t>
      </w:r>
      <w:r w:rsidR="00073966" w:rsidRPr="00696C57">
        <w:rPr>
          <w:noProof/>
        </w:rPr>
        <w:t>Janu</w:t>
      </w:r>
      <w:r w:rsidR="00073966">
        <w:rPr>
          <w:noProof/>
        </w:rPr>
        <w:t>ar</w:t>
      </w:r>
      <w:r w:rsidR="00073966" w:rsidRPr="00696C57">
        <w:rPr>
          <w:noProof/>
        </w:rPr>
        <w:t>y</w:t>
      </w:r>
      <w:r w:rsidR="00073966">
        <w:t xml:space="preserve"> the </w:t>
      </w:r>
      <w:r w:rsidR="005413DB">
        <w:t>latest</w:t>
      </w:r>
      <w:r w:rsidR="00073966">
        <w:t>.</w:t>
      </w:r>
    </w:p>
    <w:p w:rsidR="003C6FED" w:rsidRDefault="003C6FED" w:rsidP="00696C57">
      <w:pPr>
        <w:ind w:left="720"/>
        <w:contextualSpacing/>
        <w:rPr>
          <w:b/>
        </w:rPr>
      </w:pPr>
    </w:p>
    <w:p w:rsidR="001A09C1" w:rsidRDefault="0063504F">
      <w:pPr>
        <w:numPr>
          <w:ilvl w:val="0"/>
          <w:numId w:val="3"/>
        </w:numPr>
        <w:contextualSpacing/>
      </w:pPr>
      <w:bookmarkStart w:id="2" w:name="_Hlk499819879"/>
      <w:r>
        <w:t xml:space="preserve">Kelly L. </w:t>
      </w:r>
      <w:proofErr w:type="spellStart"/>
      <w:r>
        <w:t>Sonnanstine</w:t>
      </w:r>
      <w:bookmarkEnd w:id="2"/>
      <w:proofErr w:type="spellEnd"/>
      <w:r>
        <w:t>, Richland College</w:t>
      </w:r>
      <w:r w:rsidR="0069590E">
        <w:t>-</w:t>
      </w:r>
      <w:r w:rsidR="00B56F01">
        <w:t>not present</w:t>
      </w:r>
    </w:p>
    <w:p w:rsidR="001A09C1" w:rsidRDefault="001A09C1">
      <w:pPr>
        <w:rPr>
          <w:b/>
        </w:rPr>
      </w:pPr>
    </w:p>
    <w:p w:rsidR="001A09C1" w:rsidRDefault="001A09C1">
      <w:pPr>
        <w:rPr>
          <w:b/>
        </w:rPr>
      </w:pPr>
    </w:p>
    <w:p w:rsidR="001A09C1" w:rsidRDefault="0063504F">
      <w:pPr>
        <w:rPr>
          <w:b/>
        </w:rPr>
      </w:pPr>
      <w:r>
        <w:rPr>
          <w:b/>
        </w:rPr>
        <w:t>VII. Committee Reports</w:t>
      </w:r>
    </w:p>
    <w:p w:rsidR="001A09C1" w:rsidRPr="005413DB" w:rsidRDefault="0063504F">
      <w:pPr>
        <w:rPr>
          <w:b/>
          <w:sz w:val="24"/>
          <w:szCs w:val="24"/>
        </w:rPr>
      </w:pPr>
      <w:r>
        <w:rPr>
          <w:b/>
        </w:rPr>
        <w:t xml:space="preserve">      A. Awards </w:t>
      </w:r>
      <w:r w:rsidRPr="005413DB">
        <w:rPr>
          <w:b/>
          <w:sz w:val="24"/>
          <w:szCs w:val="24"/>
        </w:rPr>
        <w:t>Committee</w:t>
      </w:r>
    </w:p>
    <w:p w:rsidR="00B56F01" w:rsidRPr="005413DB" w:rsidRDefault="0063504F" w:rsidP="00B40BE4">
      <w:pPr>
        <w:numPr>
          <w:ilvl w:val="0"/>
          <w:numId w:val="3"/>
        </w:numPr>
        <w:contextualSpacing/>
        <w:rPr>
          <w:sz w:val="24"/>
          <w:szCs w:val="24"/>
        </w:rPr>
      </w:pPr>
      <w:proofErr w:type="spellStart"/>
      <w:r w:rsidRPr="005413DB">
        <w:rPr>
          <w:sz w:val="24"/>
          <w:szCs w:val="24"/>
        </w:rPr>
        <w:t>Haya</w:t>
      </w:r>
      <w:proofErr w:type="spellEnd"/>
      <w:r w:rsidRPr="005413DB">
        <w:rPr>
          <w:sz w:val="24"/>
          <w:szCs w:val="24"/>
        </w:rPr>
        <w:t xml:space="preserve"> </w:t>
      </w:r>
      <w:proofErr w:type="spellStart"/>
      <w:r w:rsidRPr="005413DB">
        <w:rPr>
          <w:sz w:val="24"/>
          <w:szCs w:val="24"/>
        </w:rPr>
        <w:t>Qazi</w:t>
      </w:r>
      <w:proofErr w:type="spellEnd"/>
      <w:r w:rsidRPr="005413DB">
        <w:rPr>
          <w:sz w:val="24"/>
          <w:szCs w:val="24"/>
        </w:rPr>
        <w:t>, Richland College</w:t>
      </w:r>
      <w:r w:rsidR="0069590E" w:rsidRPr="005413DB">
        <w:rPr>
          <w:sz w:val="24"/>
          <w:szCs w:val="24"/>
        </w:rPr>
        <w:t xml:space="preserve">- </w:t>
      </w:r>
      <w:r w:rsidR="00B56F01" w:rsidRPr="005413DB">
        <w:rPr>
          <w:sz w:val="24"/>
          <w:szCs w:val="24"/>
        </w:rPr>
        <w:t xml:space="preserve">We decided as </w:t>
      </w:r>
      <w:proofErr w:type="gramStart"/>
      <w:r w:rsidR="00B56F01" w:rsidRPr="005413DB">
        <w:rPr>
          <w:sz w:val="24"/>
          <w:szCs w:val="24"/>
        </w:rPr>
        <w:t xml:space="preserve">a </w:t>
      </w:r>
      <w:r w:rsidR="005413DB" w:rsidRPr="005413DB">
        <w:rPr>
          <w:noProof/>
          <w:sz w:val="24"/>
          <w:szCs w:val="24"/>
        </w:rPr>
        <w:t xml:space="preserve"> board</w:t>
      </w:r>
      <w:proofErr w:type="gramEnd"/>
      <w:r w:rsidR="005413DB" w:rsidRPr="005413DB">
        <w:rPr>
          <w:noProof/>
          <w:sz w:val="24"/>
          <w:szCs w:val="24"/>
        </w:rPr>
        <w:t xml:space="preserve"> to vote </w:t>
      </w:r>
      <w:r w:rsidR="00B56F01" w:rsidRPr="005413DB">
        <w:rPr>
          <w:sz w:val="24"/>
          <w:szCs w:val="24"/>
        </w:rPr>
        <w:t xml:space="preserve">on the new awards and the guidelines </w:t>
      </w:r>
      <w:r w:rsidR="005413DB" w:rsidRPr="005413DB">
        <w:rPr>
          <w:sz w:val="24"/>
          <w:szCs w:val="24"/>
        </w:rPr>
        <w:t>themselves. We put them on the G</w:t>
      </w:r>
      <w:r w:rsidR="00B56F01" w:rsidRPr="005413DB">
        <w:rPr>
          <w:sz w:val="24"/>
          <w:szCs w:val="24"/>
        </w:rPr>
        <w:t xml:space="preserve">oogle docs so everyone can go </w:t>
      </w:r>
      <w:r w:rsidR="00B56F01" w:rsidRPr="005413DB">
        <w:rPr>
          <w:noProof/>
          <w:sz w:val="24"/>
          <w:szCs w:val="24"/>
        </w:rPr>
        <w:t>to</w:t>
      </w:r>
      <w:r w:rsidR="00B56F01" w:rsidRPr="005413DB">
        <w:rPr>
          <w:sz w:val="24"/>
          <w:szCs w:val="24"/>
        </w:rPr>
        <w:t xml:space="preserve"> the doc and edit them. They have </w:t>
      </w:r>
      <w:r w:rsidR="00B56F01" w:rsidRPr="005413DB">
        <w:rPr>
          <w:noProof/>
          <w:sz w:val="24"/>
          <w:szCs w:val="24"/>
        </w:rPr>
        <w:t>been sent</w:t>
      </w:r>
      <w:r w:rsidR="005413DB" w:rsidRPr="005413DB">
        <w:rPr>
          <w:sz w:val="24"/>
          <w:szCs w:val="24"/>
        </w:rPr>
        <w:t xml:space="preserve"> to vice-president as well</w:t>
      </w:r>
      <w:r w:rsidR="00B56F01" w:rsidRPr="005413DB">
        <w:rPr>
          <w:sz w:val="24"/>
          <w:szCs w:val="24"/>
        </w:rPr>
        <w:t>.</w:t>
      </w:r>
    </w:p>
    <w:p w:rsidR="001A09C1" w:rsidRPr="005413DB" w:rsidRDefault="0063504F">
      <w:pPr>
        <w:rPr>
          <w:b/>
          <w:sz w:val="24"/>
          <w:szCs w:val="24"/>
        </w:rPr>
      </w:pPr>
      <w:r w:rsidRPr="005413DB">
        <w:rPr>
          <w:b/>
          <w:sz w:val="24"/>
          <w:szCs w:val="24"/>
        </w:rPr>
        <w:t xml:space="preserve">      B. Legislative Committee</w:t>
      </w:r>
    </w:p>
    <w:p w:rsidR="005413DB" w:rsidRPr="005413DB" w:rsidRDefault="0063504F" w:rsidP="005413DB">
      <w:pPr>
        <w:shd w:val="clear" w:color="auto" w:fill="FFFFFF"/>
        <w:rPr>
          <w:rFonts w:ascii="Times New Roman" w:eastAsia="Times New Roman" w:hAnsi="Times New Roman" w:cs="Times New Roman"/>
          <w:color w:val="222222"/>
          <w:sz w:val="24"/>
          <w:szCs w:val="24"/>
        </w:rPr>
      </w:pPr>
      <w:proofErr w:type="spellStart"/>
      <w:r w:rsidRPr="005413DB">
        <w:rPr>
          <w:sz w:val="24"/>
          <w:szCs w:val="24"/>
        </w:rPr>
        <w:t>Nabeeha</w:t>
      </w:r>
      <w:proofErr w:type="spellEnd"/>
      <w:r w:rsidRPr="005413DB">
        <w:rPr>
          <w:sz w:val="24"/>
          <w:szCs w:val="24"/>
        </w:rPr>
        <w:t xml:space="preserve"> </w:t>
      </w:r>
      <w:proofErr w:type="spellStart"/>
      <w:r w:rsidRPr="005413DB">
        <w:rPr>
          <w:sz w:val="24"/>
          <w:szCs w:val="24"/>
        </w:rPr>
        <w:t>Kazmi</w:t>
      </w:r>
      <w:proofErr w:type="spellEnd"/>
      <w:r w:rsidRPr="005413DB">
        <w:rPr>
          <w:sz w:val="24"/>
          <w:szCs w:val="24"/>
        </w:rPr>
        <w:t>, Richland College</w:t>
      </w:r>
      <w:proofErr w:type="gramStart"/>
      <w:r w:rsidR="00B40BE4" w:rsidRPr="005413DB">
        <w:rPr>
          <w:sz w:val="24"/>
          <w:szCs w:val="24"/>
        </w:rPr>
        <w:t xml:space="preserve">- </w:t>
      </w:r>
      <w:r w:rsidR="00575180" w:rsidRPr="005413DB">
        <w:rPr>
          <w:sz w:val="24"/>
          <w:szCs w:val="24"/>
        </w:rPr>
        <w:t xml:space="preserve"> </w:t>
      </w:r>
      <w:r w:rsidR="00B56F01" w:rsidRPr="005413DB">
        <w:rPr>
          <w:sz w:val="24"/>
          <w:szCs w:val="24"/>
        </w:rPr>
        <w:t>Since</w:t>
      </w:r>
      <w:proofErr w:type="gramEnd"/>
      <w:r w:rsidR="00B56F01" w:rsidRPr="005413DB">
        <w:rPr>
          <w:sz w:val="24"/>
          <w:szCs w:val="24"/>
        </w:rPr>
        <w:t xml:space="preserve"> we are having </w:t>
      </w:r>
      <w:r w:rsidR="00B56F01" w:rsidRPr="005413DB">
        <w:rPr>
          <w:noProof/>
          <w:sz w:val="24"/>
          <w:szCs w:val="24"/>
        </w:rPr>
        <w:t>and</w:t>
      </w:r>
      <w:r w:rsidR="00B56F01" w:rsidRPr="005413DB">
        <w:rPr>
          <w:sz w:val="24"/>
          <w:szCs w:val="24"/>
        </w:rPr>
        <w:t xml:space="preserve"> outside </w:t>
      </w:r>
      <w:r w:rsidR="00B56F01" w:rsidRPr="005413DB">
        <w:rPr>
          <w:noProof/>
          <w:sz w:val="24"/>
          <w:szCs w:val="24"/>
        </w:rPr>
        <w:t>account</w:t>
      </w:r>
      <w:r w:rsidR="00696C57" w:rsidRPr="005413DB">
        <w:rPr>
          <w:noProof/>
          <w:sz w:val="24"/>
          <w:szCs w:val="24"/>
        </w:rPr>
        <w:t>,</w:t>
      </w:r>
      <w:r w:rsidR="00B56F01" w:rsidRPr="005413DB">
        <w:rPr>
          <w:sz w:val="24"/>
          <w:szCs w:val="24"/>
        </w:rPr>
        <w:t xml:space="preserve"> we will be </w:t>
      </w:r>
      <w:r w:rsidR="005413DB" w:rsidRPr="005413DB">
        <w:rPr>
          <w:sz w:val="24"/>
          <w:szCs w:val="24"/>
        </w:rPr>
        <w:t xml:space="preserve">have to add new amendments to </w:t>
      </w:r>
      <w:r w:rsidR="005413DB" w:rsidRPr="005413DB">
        <w:rPr>
          <w:rFonts w:ascii="Times New Roman" w:hAnsi="Times New Roman" w:cs="Times New Roman"/>
          <w:sz w:val="24"/>
          <w:szCs w:val="24"/>
        </w:rPr>
        <w:t>the</w:t>
      </w:r>
      <w:r w:rsidR="005413DB" w:rsidRPr="005413DB">
        <w:rPr>
          <w:color w:val="222222"/>
          <w:sz w:val="24"/>
          <w:szCs w:val="24"/>
          <w:shd w:val="clear" w:color="auto" w:fill="FFFFFF"/>
        </w:rPr>
        <w:t xml:space="preserve"> Constitution</w:t>
      </w:r>
      <w:r w:rsidR="005413DB" w:rsidRPr="005413DB">
        <w:rPr>
          <w:rFonts w:ascii="Times New Roman" w:hAnsi="Times New Roman" w:cs="Times New Roman"/>
          <w:sz w:val="24"/>
          <w:szCs w:val="24"/>
        </w:rPr>
        <w:t xml:space="preserve"> .</w:t>
      </w:r>
      <w:r w:rsidR="005413DB" w:rsidRPr="005413DB">
        <w:rPr>
          <w:rFonts w:ascii="Times New Roman" w:hAnsi="Times New Roman" w:cs="Times New Roman"/>
          <w:color w:val="222222"/>
          <w:sz w:val="24"/>
          <w:szCs w:val="24"/>
        </w:rPr>
        <w:t xml:space="preserve"> </w:t>
      </w:r>
      <w:r w:rsidR="005413DB" w:rsidRPr="005413DB">
        <w:rPr>
          <w:rFonts w:ascii="Times New Roman" w:eastAsia="Times New Roman" w:hAnsi="Times New Roman" w:cs="Times New Roman"/>
          <w:color w:val="222222"/>
          <w:sz w:val="24"/>
          <w:szCs w:val="24"/>
        </w:rPr>
        <w:t>We added a cover page, table of contents, and page numbers in our first meeting.</w:t>
      </w:r>
    </w:p>
    <w:p w:rsidR="005413DB" w:rsidRPr="005413DB" w:rsidRDefault="005413DB" w:rsidP="005413DB">
      <w:pPr>
        <w:pBdr>
          <w:top w:val="none" w:sz="0" w:space="0" w:color="auto"/>
          <w:left w:val="none" w:sz="0" w:space="0" w:color="auto"/>
          <w:bottom w:val="none" w:sz="0" w:space="0" w:color="auto"/>
          <w:right w:val="none" w:sz="0" w:space="0" w:color="auto"/>
          <w:between w:val="none" w:sz="0" w:space="0" w:color="auto"/>
        </w:pBdr>
        <w:shd w:val="clear" w:color="auto" w:fill="FFFFFF"/>
        <w:spacing w:line="240" w:lineRule="auto"/>
        <w:rPr>
          <w:rFonts w:ascii="Times New Roman" w:eastAsia="Times New Roman" w:hAnsi="Times New Roman" w:cs="Times New Roman"/>
          <w:color w:val="222222"/>
          <w:sz w:val="24"/>
          <w:szCs w:val="24"/>
        </w:rPr>
      </w:pPr>
      <w:r w:rsidRPr="005413DB">
        <w:rPr>
          <w:rFonts w:ascii="Times New Roman" w:eastAsia="Times New Roman" w:hAnsi="Times New Roman" w:cs="Times New Roman"/>
          <w:color w:val="222222"/>
          <w:sz w:val="24"/>
          <w:szCs w:val="24"/>
        </w:rPr>
        <w:t> </w:t>
      </w:r>
    </w:p>
    <w:p w:rsidR="005413DB" w:rsidRPr="005413DB" w:rsidRDefault="005413DB" w:rsidP="005413DB">
      <w:pPr>
        <w:pBdr>
          <w:top w:val="none" w:sz="0" w:space="0" w:color="auto"/>
          <w:left w:val="none" w:sz="0" w:space="0" w:color="auto"/>
          <w:bottom w:val="none" w:sz="0" w:space="0" w:color="auto"/>
          <w:right w:val="none" w:sz="0" w:space="0" w:color="auto"/>
          <w:between w:val="none" w:sz="0" w:space="0" w:color="auto"/>
        </w:pBdr>
        <w:shd w:val="clear" w:color="auto" w:fill="FFFFFF"/>
        <w:spacing w:line="240" w:lineRule="auto"/>
        <w:rPr>
          <w:rFonts w:ascii="Times New Roman" w:eastAsia="Times New Roman" w:hAnsi="Times New Roman" w:cs="Times New Roman"/>
          <w:color w:val="222222"/>
          <w:sz w:val="24"/>
          <w:szCs w:val="24"/>
        </w:rPr>
      </w:pPr>
      <w:r w:rsidRPr="005413DB">
        <w:rPr>
          <w:rFonts w:ascii="Times New Roman" w:eastAsia="Times New Roman" w:hAnsi="Times New Roman" w:cs="Times New Roman"/>
          <w:b/>
          <w:bCs/>
          <w:color w:val="222222"/>
          <w:sz w:val="24"/>
          <w:szCs w:val="24"/>
        </w:rPr>
        <w:t>Amending Article XIV</w:t>
      </w:r>
      <w:r w:rsidRPr="005413DB">
        <w:rPr>
          <w:rFonts w:ascii="Times New Roman" w:eastAsia="Times New Roman" w:hAnsi="Times New Roman" w:cs="Times New Roman"/>
          <w:color w:val="222222"/>
          <w:sz w:val="24"/>
          <w:szCs w:val="24"/>
        </w:rPr>
        <w:t>- “each officer is allowed one excused absence per semester. The second absence will result in a written warning from the region advisor…</w:t>
      </w:r>
      <w:r w:rsidRPr="005413DB">
        <w:rPr>
          <w:rFonts w:ascii="Times New Roman" w:eastAsia="Times New Roman" w:hAnsi="Times New Roman" w:cs="Times New Roman"/>
          <w:color w:val="FF0000"/>
          <w:sz w:val="24"/>
          <w:szCs w:val="24"/>
        </w:rPr>
        <w:t>One additional absence shall be reserved in the wake of an emergency</w:t>
      </w:r>
      <w:r w:rsidRPr="005413DB">
        <w:rPr>
          <w:rFonts w:ascii="Times New Roman" w:eastAsia="Times New Roman" w:hAnsi="Times New Roman" w:cs="Times New Roman"/>
          <w:color w:val="222222"/>
          <w:sz w:val="24"/>
          <w:szCs w:val="24"/>
        </w:rPr>
        <w:t>”</w:t>
      </w:r>
    </w:p>
    <w:p w:rsidR="005413DB" w:rsidRPr="005413DB" w:rsidRDefault="005413DB" w:rsidP="005413DB">
      <w:pPr>
        <w:pBdr>
          <w:top w:val="none" w:sz="0" w:space="0" w:color="auto"/>
          <w:left w:val="none" w:sz="0" w:space="0" w:color="auto"/>
          <w:bottom w:val="none" w:sz="0" w:space="0" w:color="auto"/>
          <w:right w:val="none" w:sz="0" w:space="0" w:color="auto"/>
          <w:between w:val="none" w:sz="0" w:space="0" w:color="auto"/>
        </w:pBdr>
        <w:shd w:val="clear" w:color="auto" w:fill="FFFFFF"/>
        <w:spacing w:line="240" w:lineRule="auto"/>
        <w:rPr>
          <w:rFonts w:ascii="Times New Roman" w:eastAsia="Times New Roman" w:hAnsi="Times New Roman" w:cs="Times New Roman"/>
          <w:color w:val="222222"/>
          <w:sz w:val="24"/>
          <w:szCs w:val="24"/>
        </w:rPr>
      </w:pPr>
      <w:r w:rsidRPr="005413DB">
        <w:rPr>
          <w:rFonts w:ascii="Times New Roman" w:eastAsia="Times New Roman" w:hAnsi="Times New Roman" w:cs="Times New Roman"/>
          <w:color w:val="222222"/>
          <w:sz w:val="24"/>
          <w:szCs w:val="24"/>
        </w:rPr>
        <w:t> </w:t>
      </w:r>
    </w:p>
    <w:p w:rsidR="005413DB" w:rsidRPr="005413DB" w:rsidRDefault="005413DB" w:rsidP="005413DB">
      <w:pPr>
        <w:pBdr>
          <w:top w:val="none" w:sz="0" w:space="0" w:color="auto"/>
          <w:left w:val="none" w:sz="0" w:space="0" w:color="auto"/>
          <w:bottom w:val="none" w:sz="0" w:space="0" w:color="auto"/>
          <w:right w:val="none" w:sz="0" w:space="0" w:color="auto"/>
          <w:between w:val="none" w:sz="0" w:space="0" w:color="auto"/>
        </w:pBdr>
        <w:shd w:val="clear" w:color="auto" w:fill="FFFFFF"/>
        <w:spacing w:line="240" w:lineRule="auto"/>
        <w:rPr>
          <w:rFonts w:ascii="Times New Roman" w:eastAsia="Times New Roman" w:hAnsi="Times New Roman" w:cs="Times New Roman"/>
          <w:color w:val="222222"/>
          <w:sz w:val="24"/>
          <w:szCs w:val="24"/>
        </w:rPr>
      </w:pPr>
      <w:proofErr w:type="gramStart"/>
      <w:r w:rsidRPr="005413DB">
        <w:rPr>
          <w:rFonts w:ascii="Times New Roman" w:eastAsia="Times New Roman" w:hAnsi="Times New Roman" w:cs="Times New Roman"/>
          <w:b/>
          <w:bCs/>
          <w:color w:val="222222"/>
          <w:sz w:val="24"/>
          <w:szCs w:val="24"/>
        </w:rPr>
        <w:t>Adding a section 2.</w:t>
      </w:r>
      <w:proofErr w:type="gramEnd"/>
      <w:r w:rsidRPr="005413DB">
        <w:rPr>
          <w:rFonts w:ascii="Times New Roman" w:eastAsia="Times New Roman" w:hAnsi="Times New Roman" w:cs="Times New Roman"/>
          <w:color w:val="222222"/>
          <w:sz w:val="24"/>
          <w:szCs w:val="24"/>
        </w:rPr>
        <w:t> “</w:t>
      </w:r>
      <w:r w:rsidRPr="005413DB">
        <w:rPr>
          <w:rFonts w:ascii="Times New Roman" w:eastAsia="Times New Roman" w:hAnsi="Times New Roman" w:cs="Times New Roman"/>
          <w:color w:val="FF0000"/>
          <w:sz w:val="24"/>
          <w:szCs w:val="24"/>
        </w:rPr>
        <w:t>Classifying which situations are considered an emergency is up to the discretion of the Advisor of the President School that was sworn in with the officers</w:t>
      </w:r>
      <w:r w:rsidRPr="005413DB">
        <w:rPr>
          <w:rFonts w:ascii="Times New Roman" w:eastAsia="Times New Roman" w:hAnsi="Times New Roman" w:cs="Times New Roman"/>
          <w:color w:val="222222"/>
          <w:sz w:val="24"/>
          <w:szCs w:val="24"/>
        </w:rPr>
        <w:t>”</w:t>
      </w:r>
    </w:p>
    <w:p w:rsidR="005413DB" w:rsidRPr="005413DB" w:rsidRDefault="005413DB" w:rsidP="005413DB">
      <w:pPr>
        <w:pBdr>
          <w:top w:val="none" w:sz="0" w:space="0" w:color="auto"/>
          <w:left w:val="none" w:sz="0" w:space="0" w:color="auto"/>
          <w:bottom w:val="none" w:sz="0" w:space="0" w:color="auto"/>
          <w:right w:val="none" w:sz="0" w:space="0" w:color="auto"/>
          <w:between w:val="none" w:sz="0" w:space="0" w:color="auto"/>
        </w:pBdr>
        <w:shd w:val="clear" w:color="auto" w:fill="FFFFFF"/>
        <w:tabs>
          <w:tab w:val="center" w:pos="4680"/>
        </w:tabs>
        <w:spacing w:line="240" w:lineRule="auto"/>
        <w:rPr>
          <w:rFonts w:ascii="Times New Roman" w:eastAsia="Times New Roman" w:hAnsi="Times New Roman" w:cs="Times New Roman"/>
          <w:color w:val="222222"/>
          <w:sz w:val="24"/>
          <w:szCs w:val="24"/>
        </w:rPr>
      </w:pPr>
      <w:r w:rsidRPr="005413DB">
        <w:rPr>
          <w:rFonts w:ascii="Times New Roman" w:eastAsia="Times New Roman" w:hAnsi="Times New Roman" w:cs="Times New Roman"/>
          <w:color w:val="222222"/>
          <w:sz w:val="24"/>
          <w:szCs w:val="24"/>
        </w:rPr>
        <w:t> </w:t>
      </w:r>
      <w:r w:rsidRPr="005413DB">
        <w:rPr>
          <w:rFonts w:ascii="Times New Roman" w:eastAsia="Times New Roman" w:hAnsi="Times New Roman" w:cs="Times New Roman"/>
          <w:color w:val="222222"/>
          <w:sz w:val="24"/>
          <w:szCs w:val="24"/>
        </w:rPr>
        <w:tab/>
      </w:r>
    </w:p>
    <w:p w:rsidR="005413DB" w:rsidRPr="005413DB" w:rsidRDefault="005413DB" w:rsidP="005413DB">
      <w:pPr>
        <w:pBdr>
          <w:top w:val="none" w:sz="0" w:space="0" w:color="auto"/>
          <w:left w:val="none" w:sz="0" w:space="0" w:color="auto"/>
          <w:bottom w:val="none" w:sz="0" w:space="0" w:color="auto"/>
          <w:right w:val="none" w:sz="0" w:space="0" w:color="auto"/>
          <w:between w:val="none" w:sz="0" w:space="0" w:color="auto"/>
        </w:pBdr>
        <w:shd w:val="clear" w:color="auto" w:fill="FFFFFF"/>
        <w:spacing w:line="240" w:lineRule="auto"/>
        <w:rPr>
          <w:rFonts w:ascii="Times New Roman" w:eastAsia="Times New Roman" w:hAnsi="Times New Roman" w:cs="Times New Roman"/>
          <w:color w:val="222222"/>
          <w:sz w:val="24"/>
          <w:szCs w:val="24"/>
        </w:rPr>
      </w:pPr>
      <w:proofErr w:type="gramStart"/>
      <w:r w:rsidRPr="005413DB">
        <w:rPr>
          <w:rFonts w:ascii="Times New Roman" w:eastAsia="Times New Roman" w:hAnsi="Times New Roman" w:cs="Times New Roman"/>
          <w:b/>
          <w:bCs/>
          <w:color w:val="222222"/>
          <w:sz w:val="24"/>
          <w:szCs w:val="24"/>
        </w:rPr>
        <w:t>Adding a section 3</w:t>
      </w:r>
      <w:r w:rsidRPr="005413DB">
        <w:rPr>
          <w:rFonts w:ascii="Times New Roman" w:eastAsia="Times New Roman" w:hAnsi="Times New Roman" w:cs="Times New Roman"/>
          <w:color w:val="222222"/>
          <w:sz w:val="24"/>
          <w:szCs w:val="24"/>
        </w:rPr>
        <w:t>.</w:t>
      </w:r>
      <w:proofErr w:type="gramEnd"/>
      <w:r w:rsidRPr="005413DB">
        <w:rPr>
          <w:rFonts w:ascii="Times New Roman" w:eastAsia="Times New Roman" w:hAnsi="Times New Roman" w:cs="Times New Roman"/>
          <w:color w:val="222222"/>
          <w:sz w:val="24"/>
          <w:szCs w:val="24"/>
        </w:rPr>
        <w:t xml:space="preserve"> “</w:t>
      </w:r>
      <w:r w:rsidRPr="005413DB">
        <w:rPr>
          <w:rFonts w:ascii="Times New Roman" w:eastAsia="Times New Roman" w:hAnsi="Times New Roman" w:cs="Times New Roman"/>
          <w:color w:val="FF0000"/>
          <w:sz w:val="24"/>
          <w:szCs w:val="24"/>
        </w:rPr>
        <w:t>If a member is not able to physically participate in a meeting, they should look for alternative ways to join such as through video chat or voice calls</w:t>
      </w:r>
      <w:proofErr w:type="gramStart"/>
      <w:r w:rsidRPr="005413DB">
        <w:rPr>
          <w:rFonts w:ascii="Times New Roman" w:eastAsia="Times New Roman" w:hAnsi="Times New Roman" w:cs="Times New Roman"/>
          <w:color w:val="FF0000"/>
          <w:sz w:val="24"/>
          <w:szCs w:val="24"/>
        </w:rPr>
        <w:t>.</w:t>
      </w:r>
      <w:r w:rsidRPr="005413DB">
        <w:rPr>
          <w:rFonts w:ascii="Times New Roman" w:eastAsia="Times New Roman" w:hAnsi="Times New Roman" w:cs="Times New Roman"/>
          <w:color w:val="222222"/>
          <w:sz w:val="24"/>
          <w:szCs w:val="24"/>
        </w:rPr>
        <w:t> ”</w:t>
      </w:r>
      <w:proofErr w:type="gramEnd"/>
    </w:p>
    <w:p w:rsidR="001A09C1" w:rsidRDefault="001A09C1" w:rsidP="005413DB">
      <w:pPr>
        <w:numPr>
          <w:ilvl w:val="0"/>
          <w:numId w:val="3"/>
        </w:numPr>
        <w:pBdr>
          <w:top w:val="nil"/>
        </w:pBdr>
        <w:contextualSpacing/>
      </w:pPr>
    </w:p>
    <w:p w:rsidR="001A09C1" w:rsidRDefault="0063504F">
      <w:pPr>
        <w:rPr>
          <w:b/>
        </w:rPr>
      </w:pPr>
      <w:r>
        <w:rPr>
          <w:b/>
        </w:rPr>
        <w:t xml:space="preserve">      C. Recruitment and Retention Committee</w:t>
      </w:r>
    </w:p>
    <w:p w:rsidR="001A09C1" w:rsidRDefault="0063504F">
      <w:pPr>
        <w:numPr>
          <w:ilvl w:val="0"/>
          <w:numId w:val="3"/>
        </w:numPr>
        <w:contextualSpacing/>
      </w:pPr>
      <w:r>
        <w:t xml:space="preserve">Sophia </w:t>
      </w:r>
      <w:proofErr w:type="gramStart"/>
      <w:r>
        <w:t>An</w:t>
      </w:r>
      <w:proofErr w:type="gramEnd"/>
      <w:r>
        <w:t>, North Lake College</w:t>
      </w:r>
      <w:r w:rsidR="00575180">
        <w:t xml:space="preserve">- </w:t>
      </w:r>
      <w:r w:rsidR="00B56F01">
        <w:t xml:space="preserve">Rising and </w:t>
      </w:r>
      <w:r w:rsidR="00B56F01" w:rsidRPr="00696C57">
        <w:rPr>
          <w:noProof/>
        </w:rPr>
        <w:t>canes</w:t>
      </w:r>
      <w:r w:rsidR="005413DB">
        <w:rPr>
          <w:noProof/>
        </w:rPr>
        <w:t xml:space="preserve"> will be sending us gift cards cards </w:t>
      </w:r>
      <w:r w:rsidR="00B56F01" w:rsidRPr="00696C57">
        <w:rPr>
          <w:noProof/>
        </w:rPr>
        <w:t xml:space="preserve"> for</w:t>
      </w:r>
      <w:r w:rsidR="00B56F01">
        <w:t xml:space="preserve"> </w:t>
      </w:r>
      <w:r w:rsidR="00B56F01" w:rsidRPr="00696C57">
        <w:rPr>
          <w:noProof/>
        </w:rPr>
        <w:t>lemonade</w:t>
      </w:r>
      <w:r w:rsidR="00B56F01">
        <w:t xml:space="preserve"> 100 </w:t>
      </w:r>
      <w:r w:rsidR="005413DB">
        <w:rPr>
          <w:noProof/>
        </w:rPr>
        <w:t xml:space="preserve">of them for the </w:t>
      </w:r>
      <w:r w:rsidR="00B56F01">
        <w:t>goodie bags.</w:t>
      </w:r>
    </w:p>
    <w:p w:rsidR="001A09C1" w:rsidRDefault="0063504F">
      <w:pPr>
        <w:rPr>
          <w:b/>
        </w:rPr>
      </w:pPr>
      <w:r>
        <w:rPr>
          <w:b/>
        </w:rPr>
        <w:t xml:space="preserve">      D. Resolutions Committee</w:t>
      </w:r>
    </w:p>
    <w:p w:rsidR="00B56F01" w:rsidRPr="00B56F01" w:rsidRDefault="0063504F" w:rsidP="00B56F01">
      <w:pPr>
        <w:numPr>
          <w:ilvl w:val="0"/>
          <w:numId w:val="3"/>
        </w:numPr>
        <w:contextualSpacing/>
        <w:rPr>
          <w:b/>
        </w:rPr>
      </w:pPr>
      <w:r>
        <w:t xml:space="preserve">Carlos </w:t>
      </w:r>
      <w:proofErr w:type="spellStart"/>
      <w:r>
        <w:t>Valbuena</w:t>
      </w:r>
      <w:proofErr w:type="spellEnd"/>
      <w:r>
        <w:t>, Brookhaven College</w:t>
      </w:r>
      <w:r w:rsidR="00575180">
        <w:t>-</w:t>
      </w:r>
      <w:r w:rsidR="00B56F01">
        <w:t xml:space="preserve"> We will be meeting with Justin </w:t>
      </w:r>
    </w:p>
    <w:p w:rsidR="00B56F01" w:rsidRDefault="00B56F01" w:rsidP="00B56F01">
      <w:pPr>
        <w:numPr>
          <w:ilvl w:val="0"/>
          <w:numId w:val="3"/>
        </w:numPr>
        <w:contextualSpacing/>
        <w:rPr>
          <w:b/>
        </w:rPr>
      </w:pPr>
      <w:r>
        <w:t>January 11</w:t>
      </w:r>
      <w:r w:rsidRPr="00B56F01">
        <w:rPr>
          <w:vertAlign w:val="superscript"/>
        </w:rPr>
        <w:t>th</w:t>
      </w:r>
      <w:r>
        <w:t xml:space="preserve"> NCTC </w:t>
      </w:r>
      <w:r w:rsidRPr="00696C57">
        <w:rPr>
          <w:noProof/>
        </w:rPr>
        <w:t>10</w:t>
      </w:r>
      <w:r w:rsidR="00696C57">
        <w:rPr>
          <w:noProof/>
        </w:rPr>
        <w:t xml:space="preserve"> am</w:t>
      </w:r>
      <w:r>
        <w:t xml:space="preserve"> will be the next meeting. We want to get ahead of the game because the next year we will have sessions and want to get with Justin to get help on that. We want to invite all schools to be </w:t>
      </w:r>
      <w:proofErr w:type="spellStart"/>
      <w:r>
        <w:t>apart</w:t>
      </w:r>
      <w:proofErr w:type="spellEnd"/>
      <w:r>
        <w:t xml:space="preserve"> of </w:t>
      </w:r>
      <w:r w:rsidRPr="00696C57">
        <w:rPr>
          <w:noProof/>
        </w:rPr>
        <w:t>re</w:t>
      </w:r>
      <w:r w:rsidR="00696C57">
        <w:rPr>
          <w:noProof/>
        </w:rPr>
        <w:t>sol</w:t>
      </w:r>
      <w:r w:rsidRPr="00696C57">
        <w:rPr>
          <w:noProof/>
        </w:rPr>
        <w:t>utions</w:t>
      </w:r>
      <w:r>
        <w:t xml:space="preserve"> committee. We want </w:t>
      </w:r>
      <w:r w:rsidRPr="00696C57">
        <w:rPr>
          <w:noProof/>
        </w:rPr>
        <w:t>at</w:t>
      </w:r>
      <w:r w:rsidR="00696C57">
        <w:rPr>
          <w:noProof/>
        </w:rPr>
        <w:t xml:space="preserve"> </w:t>
      </w:r>
      <w:r w:rsidRPr="00696C57">
        <w:rPr>
          <w:noProof/>
        </w:rPr>
        <w:t>least</w:t>
      </w:r>
      <w:r>
        <w:t xml:space="preserve"> one person from each school</w:t>
      </w:r>
      <w:r w:rsidR="0063504F">
        <w:rPr>
          <w:b/>
        </w:rPr>
        <w:t xml:space="preserve"> </w:t>
      </w:r>
    </w:p>
    <w:p w:rsidR="001A09C1" w:rsidRPr="00A00549" w:rsidRDefault="00B56F01" w:rsidP="00B56F01">
      <w:pPr>
        <w:numPr>
          <w:ilvl w:val="0"/>
          <w:numId w:val="3"/>
        </w:numPr>
        <w:contextualSpacing/>
        <w:rPr>
          <w:b/>
        </w:rPr>
      </w:pPr>
      <w:r>
        <w:rPr>
          <w:b/>
        </w:rPr>
        <w:t xml:space="preserve"> </w:t>
      </w:r>
      <w:r w:rsidR="0063504F">
        <w:rPr>
          <w:b/>
        </w:rPr>
        <w:t>E. Social Committee</w:t>
      </w:r>
      <w:r>
        <w:rPr>
          <w:b/>
        </w:rPr>
        <w:t xml:space="preserve"> </w:t>
      </w:r>
      <w:r w:rsidR="0063504F">
        <w:t>Sophia Huynh, Brookhaven College</w:t>
      </w:r>
      <w:r w:rsidR="00175C46">
        <w:t xml:space="preserve">- </w:t>
      </w:r>
      <w:r>
        <w:t xml:space="preserve">We have </w:t>
      </w:r>
      <w:r w:rsidRPr="00696C57">
        <w:rPr>
          <w:noProof/>
        </w:rPr>
        <w:t>decide</w:t>
      </w:r>
      <w:r w:rsidR="00696C57">
        <w:rPr>
          <w:noProof/>
        </w:rPr>
        <w:t>d</w:t>
      </w:r>
      <w:r>
        <w:t xml:space="preserve"> will having </w:t>
      </w:r>
      <w:r w:rsidRPr="00696C57">
        <w:rPr>
          <w:noProof/>
        </w:rPr>
        <w:t xml:space="preserve">a </w:t>
      </w:r>
      <w:r w:rsidR="005413DB">
        <w:rPr>
          <w:noProof/>
        </w:rPr>
        <w:t xml:space="preserve">spring formal </w:t>
      </w:r>
      <w:proofErr w:type="spellStart"/>
      <w:r w:rsidRPr="00696C57">
        <w:rPr>
          <w:noProof/>
        </w:rPr>
        <w:t>dance.</w:t>
      </w:r>
      <w:r>
        <w:t>Northlak</w:t>
      </w:r>
      <w:r w:rsidR="00B60074">
        <w:t>e</w:t>
      </w:r>
      <w:proofErr w:type="spellEnd"/>
      <w:r w:rsidR="00B60074">
        <w:t xml:space="preserve"> 6-9pm March</w:t>
      </w:r>
      <w:r>
        <w:t xml:space="preserve"> </w:t>
      </w:r>
      <w:r w:rsidR="00B60074">
        <w:t>9</w:t>
      </w:r>
      <w:r w:rsidRPr="00B56F01">
        <w:rPr>
          <w:vertAlign w:val="superscript"/>
        </w:rPr>
        <w:t>rd</w:t>
      </w:r>
      <w:r>
        <w:t xml:space="preserve">.At the </w:t>
      </w:r>
      <w:r w:rsidRPr="00696C57">
        <w:rPr>
          <w:noProof/>
        </w:rPr>
        <w:t>dance</w:t>
      </w:r>
      <w:r w:rsidR="00696C57">
        <w:rPr>
          <w:noProof/>
        </w:rPr>
        <w:t>,</w:t>
      </w:r>
      <w:r>
        <w:t xml:space="preserve"> we will have winter king and winter kin</w:t>
      </w:r>
      <w:r w:rsidR="00A00549">
        <w:t xml:space="preserve">g. When registering you will be </w:t>
      </w:r>
      <w:r w:rsidR="00A00549" w:rsidRPr="00D64269">
        <w:rPr>
          <w:noProof/>
        </w:rPr>
        <w:t>notimating</w:t>
      </w:r>
      <w:r w:rsidR="00A00549">
        <w:t xml:space="preserve"> who you want to become king and queen. You can pay at the door also. Your local SGA will be </w:t>
      </w:r>
      <w:r w:rsidR="00A00549" w:rsidRPr="003B0DEF">
        <w:rPr>
          <w:noProof/>
        </w:rPr>
        <w:t>notmating .</w:t>
      </w:r>
      <w:r w:rsidR="00A00549">
        <w:t xml:space="preserve">The people will </w:t>
      </w:r>
      <w:r w:rsidR="00A00549" w:rsidRPr="00696C57">
        <w:rPr>
          <w:noProof/>
        </w:rPr>
        <w:t>su</w:t>
      </w:r>
      <w:r w:rsidR="00696C57">
        <w:rPr>
          <w:noProof/>
        </w:rPr>
        <w:t>bm</w:t>
      </w:r>
      <w:r w:rsidR="00A00549" w:rsidRPr="00696C57">
        <w:rPr>
          <w:noProof/>
        </w:rPr>
        <w:t>it</w:t>
      </w:r>
      <w:r w:rsidR="00A00549">
        <w:t xml:space="preserve"> a paragraph why you should be the king or queen.</w:t>
      </w:r>
      <w:r w:rsidR="005413DB" w:rsidRPr="005413DB">
        <w:rPr>
          <w:sz w:val="24"/>
          <w:szCs w:val="24"/>
        </w:rPr>
        <w:t xml:space="preserve"> </w:t>
      </w:r>
      <w:proofErr w:type="spellStart"/>
      <w:r w:rsidR="005413DB" w:rsidRPr="005413DB">
        <w:rPr>
          <w:sz w:val="24"/>
          <w:szCs w:val="24"/>
        </w:rPr>
        <w:t>Nabeeha</w:t>
      </w:r>
      <w:proofErr w:type="spellEnd"/>
      <w:r w:rsidR="00A00549">
        <w:t xml:space="preserve"> and I were looking to buy lights for the dance and also asking </w:t>
      </w:r>
      <w:r w:rsidR="00A00549" w:rsidRPr="00696C57">
        <w:rPr>
          <w:noProof/>
        </w:rPr>
        <w:t>theater</w:t>
      </w:r>
      <w:r w:rsidR="00A00549">
        <w:t xml:space="preserve"> for lights</w:t>
      </w:r>
      <w:r w:rsidR="005413DB">
        <w:t xml:space="preserve"> </w:t>
      </w:r>
      <w:r w:rsidR="00A00549">
        <w:t>.</w:t>
      </w:r>
      <w:r w:rsidR="00A00549" w:rsidRPr="00696C57">
        <w:rPr>
          <w:noProof/>
        </w:rPr>
        <w:t>E</w:t>
      </w:r>
      <w:r w:rsidR="00696C57">
        <w:rPr>
          <w:noProof/>
        </w:rPr>
        <w:t>d</w:t>
      </w:r>
      <w:r w:rsidR="00A00549" w:rsidRPr="00696C57">
        <w:rPr>
          <w:noProof/>
        </w:rPr>
        <w:t>ward</w:t>
      </w:r>
      <w:r w:rsidR="00A00549">
        <w:t xml:space="preserve"> got a DJ for the dance</w:t>
      </w:r>
      <w:r w:rsidR="00696C57">
        <w:t>,</w:t>
      </w:r>
      <w:r w:rsidR="00A00549">
        <w:t xml:space="preserve"> </w:t>
      </w:r>
      <w:r w:rsidR="00A00549" w:rsidRPr="00696C57">
        <w:rPr>
          <w:noProof/>
        </w:rPr>
        <w:t>and</w:t>
      </w:r>
      <w:r w:rsidR="00A00549">
        <w:t xml:space="preserve"> that will be for free. We will be making flyers for the dance. We are going to start putting the word soon for everyone.</w:t>
      </w:r>
      <w:r w:rsidR="005413DB">
        <w:t xml:space="preserve"> </w:t>
      </w:r>
      <w:r w:rsidR="00A00549">
        <w:t xml:space="preserve">We are working one to </w:t>
      </w:r>
      <w:r w:rsidR="00A00549" w:rsidRPr="00696C57">
        <w:rPr>
          <w:noProof/>
        </w:rPr>
        <w:t>reserv</w:t>
      </w:r>
      <w:r w:rsidR="00696C57">
        <w:rPr>
          <w:noProof/>
        </w:rPr>
        <w:t>e</w:t>
      </w:r>
      <w:r w:rsidR="00A00549">
        <w:t xml:space="preserve"> a room in H building. We need to contact the campus police to see if they will be </w:t>
      </w:r>
      <w:r w:rsidR="00A00549" w:rsidRPr="00696C57">
        <w:rPr>
          <w:noProof/>
        </w:rPr>
        <w:t>avai</w:t>
      </w:r>
      <w:r w:rsidR="00696C57">
        <w:rPr>
          <w:noProof/>
        </w:rPr>
        <w:t>lab</w:t>
      </w:r>
      <w:r w:rsidR="00A00549" w:rsidRPr="00696C57">
        <w:rPr>
          <w:noProof/>
        </w:rPr>
        <w:t>le</w:t>
      </w:r>
      <w:r w:rsidR="00A00549">
        <w:t>.</w:t>
      </w:r>
      <w:r w:rsidR="005413DB">
        <w:t xml:space="preserve"> </w:t>
      </w:r>
      <w:r w:rsidR="00A00549">
        <w:t xml:space="preserve">The age </w:t>
      </w:r>
      <w:r w:rsidR="00A00549">
        <w:lastRenderedPageBreak/>
        <w:t xml:space="preserve">requirement will be 16 years old and older. We are expecting 50 to 100 people. The budget will be </w:t>
      </w:r>
      <w:r w:rsidR="00696C57">
        <w:rPr>
          <w:noProof/>
        </w:rPr>
        <w:t xml:space="preserve">250 </w:t>
      </w:r>
      <w:proofErr w:type="gramStart"/>
      <w:r w:rsidR="00696C57">
        <w:rPr>
          <w:noProof/>
        </w:rPr>
        <w:t xml:space="preserve">dollars </w:t>
      </w:r>
      <w:r w:rsidR="00A00549">
        <w:t>.</w:t>
      </w:r>
      <w:r w:rsidR="00112DDA">
        <w:t>$</w:t>
      </w:r>
      <w:proofErr w:type="gramEnd"/>
      <w:r w:rsidR="00112DDA">
        <w:t xml:space="preserve">10 per person. </w:t>
      </w:r>
      <w:r w:rsidR="00696C57" w:rsidRPr="003B0DEF">
        <w:rPr>
          <w:noProof/>
        </w:rPr>
        <w:t>C</w:t>
      </w:r>
      <w:r w:rsidR="00112DDA" w:rsidRPr="003B0DEF">
        <w:rPr>
          <w:noProof/>
        </w:rPr>
        <w:t>ouples</w:t>
      </w:r>
      <w:r w:rsidR="00112DDA">
        <w:t xml:space="preserve"> $15. </w:t>
      </w:r>
      <w:r w:rsidR="008F6A1B">
        <w:rPr>
          <w:noProof/>
        </w:rPr>
        <w:t>F</w:t>
      </w:r>
      <w:r w:rsidR="00696C57" w:rsidRPr="008F6A1B">
        <w:rPr>
          <w:noProof/>
        </w:rPr>
        <w:t>our</w:t>
      </w:r>
      <w:r w:rsidR="00112DDA">
        <w:t xml:space="preserve"> people $30</w:t>
      </w:r>
      <w:r w:rsidR="00B60074">
        <w:t xml:space="preserve">. </w:t>
      </w:r>
    </w:p>
    <w:p w:rsidR="00A00549" w:rsidRDefault="00A00549" w:rsidP="00B56F01">
      <w:pPr>
        <w:numPr>
          <w:ilvl w:val="0"/>
          <w:numId w:val="3"/>
        </w:numPr>
        <w:contextualSpacing/>
        <w:rPr>
          <w:b/>
        </w:rPr>
      </w:pPr>
      <w:r w:rsidRPr="00696C57">
        <w:rPr>
          <w:b/>
          <w:noProof/>
        </w:rPr>
        <w:t>S</w:t>
      </w:r>
      <w:r w:rsidR="00696C57">
        <w:rPr>
          <w:b/>
          <w:noProof/>
        </w:rPr>
        <w:t>op</w:t>
      </w:r>
      <w:r w:rsidRPr="00696C57">
        <w:rPr>
          <w:b/>
          <w:noProof/>
        </w:rPr>
        <w:t>hia</w:t>
      </w:r>
      <w:r>
        <w:rPr>
          <w:b/>
        </w:rPr>
        <w:t xml:space="preserve"> moved to make a motion</w:t>
      </w:r>
      <w:r w:rsidR="00B60074">
        <w:rPr>
          <w:b/>
        </w:rPr>
        <w:t xml:space="preserve"> to set a budget for the </w:t>
      </w:r>
      <w:r w:rsidR="00696C57">
        <w:rPr>
          <w:b/>
          <w:noProof/>
        </w:rPr>
        <w:t>formal spring</w:t>
      </w:r>
      <w:r>
        <w:rPr>
          <w:b/>
        </w:rPr>
        <w:t xml:space="preserve"> dance for $2</w:t>
      </w:r>
      <w:r w:rsidR="00B60074">
        <w:rPr>
          <w:b/>
        </w:rPr>
        <w:t xml:space="preserve">50 </w:t>
      </w:r>
    </w:p>
    <w:p w:rsidR="00A00549" w:rsidRDefault="00A00549" w:rsidP="00B56F01">
      <w:pPr>
        <w:numPr>
          <w:ilvl w:val="0"/>
          <w:numId w:val="3"/>
        </w:numPr>
        <w:contextualSpacing/>
      </w:pPr>
      <w:r w:rsidRPr="003B0DEF">
        <w:rPr>
          <w:noProof/>
        </w:rPr>
        <w:t xml:space="preserve">What will </w:t>
      </w:r>
      <w:r w:rsidR="00112DDA" w:rsidRPr="003B0DEF">
        <w:rPr>
          <w:noProof/>
        </w:rPr>
        <w:t>happen if we spend $250 on this winter formal what will happen and we lose money for lack of partic</w:t>
      </w:r>
      <w:r w:rsidR="00696C57" w:rsidRPr="003B0DEF">
        <w:rPr>
          <w:noProof/>
        </w:rPr>
        <w:t>ipat</w:t>
      </w:r>
      <w:r w:rsidR="00112DDA" w:rsidRPr="003B0DEF">
        <w:rPr>
          <w:noProof/>
        </w:rPr>
        <w:t>ion.</w:t>
      </w:r>
      <w:r w:rsidR="00112DDA">
        <w:t xml:space="preserve"> Sophia will not be able to pay back the money if we </w:t>
      </w:r>
      <w:r w:rsidR="00112DDA" w:rsidRPr="00696C57">
        <w:rPr>
          <w:noProof/>
        </w:rPr>
        <w:t>lose</w:t>
      </w:r>
      <w:r w:rsidR="00112DDA">
        <w:t xml:space="preserve"> it Pizza will</w:t>
      </w:r>
      <w:r w:rsidR="005413DB">
        <w:t xml:space="preserve"> be provided.</w:t>
      </w:r>
    </w:p>
    <w:p w:rsidR="00B60074" w:rsidRDefault="00B60074" w:rsidP="00B56F01">
      <w:pPr>
        <w:numPr>
          <w:ilvl w:val="0"/>
          <w:numId w:val="3"/>
        </w:numPr>
        <w:contextualSpacing/>
      </w:pPr>
      <w:r>
        <w:t>I’s- 6</w:t>
      </w:r>
    </w:p>
    <w:p w:rsidR="00B60074" w:rsidRDefault="00B60074" w:rsidP="00B56F01">
      <w:pPr>
        <w:numPr>
          <w:ilvl w:val="0"/>
          <w:numId w:val="3"/>
        </w:numPr>
        <w:contextualSpacing/>
      </w:pPr>
      <w:r>
        <w:t>Nays-2</w:t>
      </w:r>
    </w:p>
    <w:p w:rsidR="00B60074" w:rsidRDefault="005413DB" w:rsidP="00B56F01">
      <w:pPr>
        <w:numPr>
          <w:ilvl w:val="0"/>
          <w:numId w:val="3"/>
        </w:numPr>
        <w:contextualSpacing/>
      </w:pPr>
      <w:r>
        <w:rPr>
          <w:noProof/>
        </w:rPr>
        <w:t>Abstentions</w:t>
      </w:r>
      <w:r w:rsidR="00B60074">
        <w:t xml:space="preserve"> -2</w:t>
      </w:r>
      <w:r>
        <w:t xml:space="preserve"> </w:t>
      </w:r>
      <w:proofErr w:type="spellStart"/>
      <w:r>
        <w:t>Tresurer</w:t>
      </w:r>
      <w:proofErr w:type="spellEnd"/>
      <w:r>
        <w:t xml:space="preserve"> and </w:t>
      </w:r>
      <w:r w:rsidRPr="005413DB">
        <w:t>Parliamentarian</w:t>
      </w:r>
    </w:p>
    <w:p w:rsidR="00B60074" w:rsidRDefault="00B60074" w:rsidP="00B56F01">
      <w:pPr>
        <w:numPr>
          <w:ilvl w:val="0"/>
          <w:numId w:val="3"/>
        </w:numPr>
        <w:contextualSpacing/>
      </w:pPr>
      <w:r w:rsidRPr="003B0DEF">
        <w:rPr>
          <w:noProof/>
        </w:rPr>
        <w:t>I’s</w:t>
      </w:r>
      <w:r>
        <w:t xml:space="preserve"> have it motion carries </w:t>
      </w:r>
    </w:p>
    <w:p w:rsidR="00112DDA" w:rsidRDefault="00112DDA" w:rsidP="00B56F01">
      <w:pPr>
        <w:numPr>
          <w:ilvl w:val="0"/>
          <w:numId w:val="3"/>
        </w:numPr>
        <w:contextualSpacing/>
      </w:pPr>
      <w:r w:rsidRPr="003B0DEF">
        <w:rPr>
          <w:noProof/>
        </w:rPr>
        <w:t>Parlimataion</w:t>
      </w:r>
      <w:r>
        <w:t xml:space="preserve"> move to table this </w:t>
      </w:r>
      <w:r w:rsidRPr="00696C57">
        <w:rPr>
          <w:noProof/>
        </w:rPr>
        <w:t>curr</w:t>
      </w:r>
      <w:r w:rsidR="00696C57">
        <w:rPr>
          <w:noProof/>
        </w:rPr>
        <w:t>e</w:t>
      </w:r>
      <w:r w:rsidRPr="00696C57">
        <w:rPr>
          <w:noProof/>
        </w:rPr>
        <w:t>nt</w:t>
      </w:r>
      <w:r>
        <w:t xml:space="preserve"> motion to next meeting</w:t>
      </w:r>
    </w:p>
    <w:p w:rsidR="001A09C1" w:rsidRDefault="0063504F">
      <w:pPr>
        <w:rPr>
          <w:b/>
        </w:rPr>
      </w:pPr>
      <w:r>
        <w:rPr>
          <w:b/>
        </w:rPr>
        <w:t xml:space="preserve">      F. </w:t>
      </w:r>
      <w:proofErr w:type="gramStart"/>
      <w:r>
        <w:rPr>
          <w:b/>
        </w:rPr>
        <w:t>T-Shirt</w:t>
      </w:r>
      <w:proofErr w:type="gramEnd"/>
      <w:r>
        <w:rPr>
          <w:b/>
        </w:rPr>
        <w:t xml:space="preserve"> &amp; Cheer Committee</w:t>
      </w:r>
    </w:p>
    <w:p w:rsidR="001A09C1" w:rsidRDefault="0063504F">
      <w:pPr>
        <w:numPr>
          <w:ilvl w:val="0"/>
          <w:numId w:val="3"/>
        </w:numPr>
        <w:contextualSpacing/>
      </w:pPr>
      <w:r>
        <w:t>Victoria Rhodes, North Lake College</w:t>
      </w:r>
      <w:r w:rsidR="00EE5278">
        <w:t xml:space="preserve">- </w:t>
      </w:r>
      <w:r w:rsidR="009E7D3D">
        <w:t xml:space="preserve">I </w:t>
      </w:r>
      <w:r w:rsidR="009E7D3D" w:rsidRPr="003B0DEF">
        <w:rPr>
          <w:noProof/>
        </w:rPr>
        <w:t>was no</w:t>
      </w:r>
      <w:r w:rsidR="00696C57" w:rsidRPr="003B0DEF">
        <w:rPr>
          <w:noProof/>
        </w:rPr>
        <w:t>tifi</w:t>
      </w:r>
      <w:r w:rsidR="009E7D3D" w:rsidRPr="003B0DEF">
        <w:rPr>
          <w:noProof/>
        </w:rPr>
        <w:t>ed</w:t>
      </w:r>
      <w:r w:rsidR="009E7D3D">
        <w:t xml:space="preserve"> today that we </w:t>
      </w:r>
      <w:r w:rsidR="009E7D3D" w:rsidRPr="00696C57">
        <w:rPr>
          <w:noProof/>
        </w:rPr>
        <w:t>w</w:t>
      </w:r>
      <w:r w:rsidR="00696C57">
        <w:rPr>
          <w:noProof/>
        </w:rPr>
        <w:t>ould</w:t>
      </w:r>
      <w:r w:rsidR="009E7D3D">
        <w:t xml:space="preserve"> have to make more t-shirt </w:t>
      </w:r>
      <w:r w:rsidR="009E7D3D" w:rsidRPr="00696C57">
        <w:rPr>
          <w:noProof/>
        </w:rPr>
        <w:t>options</w:t>
      </w:r>
      <w:r w:rsidR="009E7D3D">
        <w:t xml:space="preserve"> for schools to choose </w:t>
      </w:r>
      <w:r w:rsidR="009E7D3D" w:rsidRPr="003B0DEF">
        <w:rPr>
          <w:noProof/>
        </w:rPr>
        <w:t>from</w:t>
      </w:r>
      <w:r w:rsidR="009E7D3D">
        <w:t>.</w:t>
      </w:r>
    </w:p>
    <w:p w:rsidR="00B60074" w:rsidRDefault="00B60074">
      <w:pPr>
        <w:numPr>
          <w:ilvl w:val="0"/>
          <w:numId w:val="3"/>
        </w:numPr>
        <w:contextualSpacing/>
      </w:pPr>
      <w:r>
        <w:t>November 26</w:t>
      </w:r>
      <w:r w:rsidRPr="00B60074">
        <w:rPr>
          <w:vertAlign w:val="superscript"/>
        </w:rPr>
        <w:t>th</w:t>
      </w:r>
      <w:r w:rsidR="009E7D3D">
        <w:t xml:space="preserve"> we had a meeting regarding the t-shirts and </w:t>
      </w:r>
      <w:r w:rsidR="009E7D3D" w:rsidRPr="003B0DEF">
        <w:rPr>
          <w:noProof/>
        </w:rPr>
        <w:t>was asked</w:t>
      </w:r>
      <w:r w:rsidR="009E7D3D">
        <w:t xml:space="preserve"> how many t-shirts we will be ordering.</w:t>
      </w:r>
    </w:p>
    <w:p w:rsidR="001A09C1" w:rsidRDefault="0063504F" w:rsidP="00B60074">
      <w:pPr>
        <w:rPr>
          <w:b/>
        </w:rPr>
      </w:pPr>
      <w:r>
        <w:rPr>
          <w:b/>
        </w:rPr>
        <w:t>VII. Old Business</w:t>
      </w:r>
    </w:p>
    <w:p w:rsidR="005413DB" w:rsidRDefault="00060095" w:rsidP="005413DB">
      <w:pPr>
        <w:pStyle w:val="ListParagraph"/>
        <w:numPr>
          <w:ilvl w:val="0"/>
          <w:numId w:val="11"/>
        </w:numPr>
      </w:pPr>
      <w:r w:rsidRPr="005413DB">
        <w:rPr>
          <w:b/>
        </w:rPr>
        <w:t>Lunch for Spr</w:t>
      </w:r>
      <w:r w:rsidR="009E7D3D" w:rsidRPr="005413DB">
        <w:rPr>
          <w:b/>
        </w:rPr>
        <w:t xml:space="preserve">ing Conference – </w:t>
      </w:r>
      <w:r w:rsidR="009E7D3D">
        <w:t xml:space="preserve">Someone suggested that </w:t>
      </w:r>
      <w:r w:rsidR="005413DB">
        <w:rPr>
          <w:noProof/>
        </w:rPr>
        <w:t xml:space="preserve">we have a </w:t>
      </w:r>
      <w:r w:rsidR="009E7D3D" w:rsidRPr="008F6A1B">
        <w:rPr>
          <w:noProof/>
        </w:rPr>
        <w:t>self</w:t>
      </w:r>
      <w:r w:rsidR="008F6A1B" w:rsidRPr="008F6A1B">
        <w:rPr>
          <w:noProof/>
        </w:rPr>
        <w:t>-</w:t>
      </w:r>
      <w:r w:rsidR="009E7D3D" w:rsidRPr="008F6A1B">
        <w:rPr>
          <w:noProof/>
        </w:rPr>
        <w:t>serving cold-cut</w:t>
      </w:r>
      <w:r w:rsidR="009E7D3D">
        <w:t xml:space="preserve"> bar. </w:t>
      </w:r>
      <w:r w:rsidR="009E7D3D" w:rsidRPr="003B0DEF">
        <w:rPr>
          <w:noProof/>
        </w:rPr>
        <w:t xml:space="preserve">Where you make your </w:t>
      </w:r>
      <w:r w:rsidR="005413DB">
        <w:rPr>
          <w:noProof/>
        </w:rPr>
        <w:t xml:space="preserve">own </w:t>
      </w:r>
      <w:r w:rsidR="009E7D3D" w:rsidRPr="003B0DEF">
        <w:rPr>
          <w:noProof/>
        </w:rPr>
        <w:t>sandwiches.</w:t>
      </w:r>
      <w:r w:rsidR="009E7D3D">
        <w:t xml:space="preserve"> There will be different kind of </w:t>
      </w:r>
      <w:r w:rsidR="009E7D3D" w:rsidRPr="00696C57">
        <w:rPr>
          <w:noProof/>
        </w:rPr>
        <w:t>bread</w:t>
      </w:r>
      <w:r w:rsidR="009E7D3D">
        <w:t xml:space="preserve">, meats, and </w:t>
      </w:r>
      <w:r w:rsidR="009E7D3D" w:rsidRPr="00696C57">
        <w:rPr>
          <w:noProof/>
        </w:rPr>
        <w:t>che</w:t>
      </w:r>
      <w:r w:rsidR="00696C57">
        <w:rPr>
          <w:noProof/>
        </w:rPr>
        <w:t>e</w:t>
      </w:r>
      <w:r w:rsidR="009E7D3D" w:rsidRPr="00696C57">
        <w:rPr>
          <w:noProof/>
        </w:rPr>
        <w:t>se</w:t>
      </w:r>
      <w:r w:rsidR="009E7D3D">
        <w:t xml:space="preserve">. We are still trying to find </w:t>
      </w:r>
      <w:r w:rsidR="00B10E26">
        <w:t>sponsors</w:t>
      </w:r>
      <w:r w:rsidR="009E7D3D">
        <w:t xml:space="preserve"> for the lunch for the conference. There will be a vegan option. </w:t>
      </w:r>
      <w:r w:rsidR="009E7D3D" w:rsidRPr="008F6A1B">
        <w:rPr>
          <w:noProof/>
        </w:rPr>
        <w:t>This</w:t>
      </w:r>
      <w:r w:rsidR="009E7D3D">
        <w:t xml:space="preserve"> is just an idea for the conference. Salad should be an option </w:t>
      </w:r>
      <w:r w:rsidR="009E7D3D" w:rsidRPr="008F6A1B">
        <w:rPr>
          <w:noProof/>
        </w:rPr>
        <w:t>to</w:t>
      </w:r>
      <w:r w:rsidR="009E7D3D">
        <w:t xml:space="preserve">. Tacos </w:t>
      </w:r>
      <w:r w:rsidR="009E7D3D" w:rsidRPr="002B3AAB">
        <w:rPr>
          <w:noProof/>
        </w:rPr>
        <w:t>w</w:t>
      </w:r>
      <w:r w:rsidR="00696C57" w:rsidRPr="002B3AAB">
        <w:rPr>
          <w:noProof/>
        </w:rPr>
        <w:t>ere</w:t>
      </w:r>
      <w:r w:rsidR="009E7D3D" w:rsidRPr="002B3AAB">
        <w:rPr>
          <w:noProof/>
        </w:rPr>
        <w:t xml:space="preserve"> suggested</w:t>
      </w:r>
      <w:r w:rsidR="009E7D3D">
        <w:t xml:space="preserve"> with salad. We want to have </w:t>
      </w:r>
      <w:r w:rsidR="009E7D3D" w:rsidRPr="00696C57">
        <w:rPr>
          <w:noProof/>
        </w:rPr>
        <w:t>var</w:t>
      </w:r>
      <w:r w:rsidR="00696C57">
        <w:rPr>
          <w:noProof/>
        </w:rPr>
        <w:t>iet</w:t>
      </w:r>
      <w:r w:rsidR="009E7D3D" w:rsidRPr="00696C57">
        <w:rPr>
          <w:noProof/>
        </w:rPr>
        <w:t>y</w:t>
      </w:r>
      <w:r w:rsidR="009E7D3D">
        <w:t xml:space="preserve"> and options.</w:t>
      </w:r>
      <w:r w:rsidR="009E6E22">
        <w:t xml:space="preserve"> </w:t>
      </w:r>
      <w:r w:rsidR="009E6E22" w:rsidRPr="008F6A1B">
        <w:rPr>
          <w:noProof/>
        </w:rPr>
        <w:t>Ind</w:t>
      </w:r>
      <w:r w:rsidR="008F6A1B">
        <w:rPr>
          <w:noProof/>
        </w:rPr>
        <w:t>ia</w:t>
      </w:r>
      <w:r w:rsidR="009E6E22" w:rsidRPr="008F6A1B">
        <w:rPr>
          <w:noProof/>
        </w:rPr>
        <w:t>n</w:t>
      </w:r>
      <w:r w:rsidR="009E6E22">
        <w:t xml:space="preserve"> style food was suggested as well </w:t>
      </w:r>
      <w:r w:rsidR="009E6E22" w:rsidRPr="008F6A1B">
        <w:rPr>
          <w:noProof/>
        </w:rPr>
        <w:t>t</w:t>
      </w:r>
      <w:r w:rsidR="008F6A1B">
        <w:rPr>
          <w:noProof/>
        </w:rPr>
        <w:t>o</w:t>
      </w:r>
      <w:r w:rsidR="009E6E22" w:rsidRPr="008F6A1B">
        <w:rPr>
          <w:noProof/>
        </w:rPr>
        <w:t>o</w:t>
      </w:r>
      <w:r w:rsidR="009E6E22">
        <w:t>. Bento</w:t>
      </w:r>
      <w:r w:rsidR="00B10E26">
        <w:t xml:space="preserve"> box </w:t>
      </w:r>
      <w:r w:rsidR="00B10E26" w:rsidRPr="008F6A1B">
        <w:rPr>
          <w:noProof/>
        </w:rPr>
        <w:t>was suggested</w:t>
      </w:r>
      <w:r w:rsidR="00B10E26">
        <w:t xml:space="preserve"> </w:t>
      </w:r>
      <w:r w:rsidR="00B10E26" w:rsidRPr="002B3AAB">
        <w:rPr>
          <w:noProof/>
        </w:rPr>
        <w:t>from</w:t>
      </w:r>
      <w:r w:rsidR="00B10E26">
        <w:t xml:space="preserve"> </w:t>
      </w:r>
      <w:proofErr w:type="spellStart"/>
      <w:r w:rsidR="00B10E26">
        <w:t>Prados</w:t>
      </w:r>
      <w:proofErr w:type="spellEnd"/>
      <w:r w:rsidR="00B10E26">
        <w:t xml:space="preserve"> </w:t>
      </w:r>
      <w:r w:rsidR="009E6E22" w:rsidRPr="008F6A1B">
        <w:rPr>
          <w:noProof/>
        </w:rPr>
        <w:t>workplace</w:t>
      </w:r>
      <w:r w:rsidR="009E6E22">
        <w:t xml:space="preserve">. </w:t>
      </w:r>
      <w:r w:rsidR="009E6E22" w:rsidRPr="002B3AAB">
        <w:rPr>
          <w:noProof/>
        </w:rPr>
        <w:t xml:space="preserve">Was suggested for the budget </w:t>
      </w:r>
      <w:r w:rsidR="00D0603C" w:rsidRPr="002B3AAB">
        <w:rPr>
          <w:noProof/>
        </w:rPr>
        <w:t>$1,0</w:t>
      </w:r>
      <w:r w:rsidR="009E6E22" w:rsidRPr="002B3AAB">
        <w:rPr>
          <w:noProof/>
        </w:rPr>
        <w:t>00</w:t>
      </w:r>
      <w:r w:rsidR="00D0603C" w:rsidRPr="002B3AAB">
        <w:rPr>
          <w:noProof/>
        </w:rPr>
        <w:t>-to feed 110 people $9 per person</w:t>
      </w:r>
      <w:r w:rsidR="009E6E22" w:rsidRPr="002B3AAB">
        <w:rPr>
          <w:noProof/>
        </w:rPr>
        <w:t>.</w:t>
      </w:r>
      <w:r w:rsidR="00B10E26">
        <w:t xml:space="preserve"> </w:t>
      </w:r>
      <w:r w:rsidR="00B10E26" w:rsidRPr="008F6A1B">
        <w:rPr>
          <w:noProof/>
        </w:rPr>
        <w:t>Merritadean,</w:t>
      </w:r>
      <w:r w:rsidR="00B10E26">
        <w:t xml:space="preserve"> Taco/Salad </w:t>
      </w:r>
      <w:r w:rsidR="00B10E26" w:rsidRPr="008F6A1B">
        <w:rPr>
          <w:noProof/>
        </w:rPr>
        <w:t>Bar,</w:t>
      </w:r>
      <w:r w:rsidR="00B10E26">
        <w:t xml:space="preserve"> Bento </w:t>
      </w:r>
      <w:r w:rsidR="00D0603C">
        <w:t xml:space="preserve">Box </w:t>
      </w:r>
    </w:p>
    <w:p w:rsidR="00060095" w:rsidRPr="005413DB" w:rsidRDefault="0063504F" w:rsidP="005413DB">
      <w:pPr>
        <w:pStyle w:val="ListParagraph"/>
        <w:numPr>
          <w:ilvl w:val="0"/>
          <w:numId w:val="11"/>
        </w:numPr>
        <w:rPr>
          <w:b/>
        </w:rPr>
      </w:pPr>
      <w:r w:rsidRPr="005413DB">
        <w:rPr>
          <w:b/>
        </w:rPr>
        <w:t xml:space="preserve">            </w:t>
      </w:r>
    </w:p>
    <w:p w:rsidR="001A09C1" w:rsidRPr="001B14EF" w:rsidRDefault="0063504F" w:rsidP="00B60074">
      <w:r>
        <w:rPr>
          <w:b/>
        </w:rPr>
        <w:t xml:space="preserve">        </w:t>
      </w:r>
      <w:proofErr w:type="spellStart"/>
      <w:r w:rsidR="00060095">
        <w:rPr>
          <w:b/>
        </w:rPr>
        <w:t>B.Breakfast</w:t>
      </w:r>
      <w:proofErr w:type="spellEnd"/>
      <w:r w:rsidR="00060095">
        <w:rPr>
          <w:b/>
        </w:rPr>
        <w:t xml:space="preserve">- </w:t>
      </w:r>
      <w:r w:rsidR="00060095" w:rsidRPr="001B14EF">
        <w:t>Sam’s Club</w:t>
      </w:r>
      <w:r w:rsidR="00D0603C" w:rsidRPr="001B14EF">
        <w:t xml:space="preserve"> there has been a motion made to get Sam’s Club for breakfast</w:t>
      </w:r>
    </w:p>
    <w:p w:rsidR="00D0603C" w:rsidRPr="001B14EF" w:rsidRDefault="00D0603C" w:rsidP="00B60074">
      <w:r w:rsidRPr="001B14EF">
        <w:t xml:space="preserve"> Haya-2</w:t>
      </w:r>
      <w:r w:rsidRPr="001B14EF">
        <w:rPr>
          <w:vertAlign w:val="superscript"/>
        </w:rPr>
        <w:t>nd</w:t>
      </w:r>
      <w:r w:rsidRPr="001B14EF">
        <w:t xml:space="preserve"> motion</w:t>
      </w:r>
    </w:p>
    <w:p w:rsidR="001B14EF" w:rsidRPr="001B14EF" w:rsidRDefault="00D0603C" w:rsidP="00B60074">
      <w:proofErr w:type="spellStart"/>
      <w:r w:rsidRPr="001B14EF">
        <w:t>Sams’s</w:t>
      </w:r>
      <w:proofErr w:type="spellEnd"/>
      <w:r w:rsidRPr="001B14EF">
        <w:t xml:space="preserve"> has a lot of options for breakfast</w:t>
      </w:r>
      <w:r w:rsidR="001B14EF" w:rsidRPr="001B14EF">
        <w:t xml:space="preserve">. We can get </w:t>
      </w:r>
      <w:r w:rsidR="001B14EF" w:rsidRPr="008F6A1B">
        <w:rPr>
          <w:noProof/>
        </w:rPr>
        <w:t>past</w:t>
      </w:r>
      <w:r w:rsidR="008F6A1B">
        <w:rPr>
          <w:noProof/>
        </w:rPr>
        <w:t>ri</w:t>
      </w:r>
      <w:r w:rsidR="001B14EF" w:rsidRPr="008F6A1B">
        <w:rPr>
          <w:noProof/>
        </w:rPr>
        <w:t>es</w:t>
      </w:r>
      <w:r w:rsidR="001B14EF" w:rsidRPr="001B14EF">
        <w:t xml:space="preserve"> and </w:t>
      </w:r>
      <w:r w:rsidR="001B14EF" w:rsidRPr="008F6A1B">
        <w:rPr>
          <w:noProof/>
        </w:rPr>
        <w:t>fruits,</w:t>
      </w:r>
      <w:r w:rsidR="001B14EF" w:rsidRPr="001B14EF">
        <w:t xml:space="preserve"> coffee and other such things.</w:t>
      </w:r>
      <w:r w:rsidR="005413DB">
        <w:t xml:space="preserve"> </w:t>
      </w:r>
      <w:r w:rsidR="001B14EF">
        <w:t xml:space="preserve">Zaire or </w:t>
      </w:r>
      <w:r w:rsidR="001B14EF" w:rsidRPr="008F6A1B">
        <w:rPr>
          <w:noProof/>
        </w:rPr>
        <w:t>Vict</w:t>
      </w:r>
      <w:r w:rsidR="008F6A1B">
        <w:rPr>
          <w:noProof/>
        </w:rPr>
        <w:t>ori</w:t>
      </w:r>
      <w:r w:rsidR="001B14EF" w:rsidRPr="008F6A1B">
        <w:rPr>
          <w:noProof/>
        </w:rPr>
        <w:t>a</w:t>
      </w:r>
      <w:r w:rsidR="001B14EF">
        <w:t xml:space="preserve"> will be able to go to </w:t>
      </w:r>
      <w:proofErr w:type="spellStart"/>
      <w:proofErr w:type="gramStart"/>
      <w:r w:rsidR="001B14EF">
        <w:t>sams</w:t>
      </w:r>
      <w:proofErr w:type="spellEnd"/>
      <w:proofErr w:type="gramEnd"/>
      <w:r w:rsidR="001B14EF">
        <w:t xml:space="preserve"> because they have</w:t>
      </w:r>
      <w:r w:rsidR="001B14EF" w:rsidRPr="008F6A1B">
        <w:rPr>
          <w:noProof/>
        </w:rPr>
        <w:t xml:space="preserve"> Sam’s</w:t>
      </w:r>
      <w:r w:rsidR="001B14EF">
        <w:t xml:space="preserve"> card.</w:t>
      </w:r>
    </w:p>
    <w:p w:rsidR="00060095" w:rsidRDefault="00060095" w:rsidP="00B60074">
      <w:pPr>
        <w:rPr>
          <w:b/>
        </w:rPr>
      </w:pPr>
    </w:p>
    <w:p w:rsidR="00060095" w:rsidRPr="0063504F" w:rsidRDefault="00060095" w:rsidP="00B60074"/>
    <w:p w:rsidR="001A09C1" w:rsidRDefault="0063504F" w:rsidP="00B60074">
      <w:pPr>
        <w:rPr>
          <w:b/>
        </w:rPr>
      </w:pPr>
      <w:r>
        <w:rPr>
          <w:b/>
        </w:rPr>
        <w:t>VIII. New Business</w:t>
      </w:r>
    </w:p>
    <w:p w:rsidR="001A09C1" w:rsidRPr="001B14EF" w:rsidRDefault="00060095" w:rsidP="00844B87">
      <w:pPr>
        <w:pStyle w:val="ListParagraph"/>
        <w:numPr>
          <w:ilvl w:val="0"/>
          <w:numId w:val="9"/>
        </w:numPr>
        <w:rPr>
          <w:b/>
        </w:rPr>
      </w:pPr>
      <w:r w:rsidRPr="008F6A1B">
        <w:rPr>
          <w:b/>
          <w:noProof/>
        </w:rPr>
        <w:t>Key- note</w:t>
      </w:r>
      <w:r>
        <w:rPr>
          <w:b/>
        </w:rPr>
        <w:t xml:space="preserve"> Speaker</w:t>
      </w:r>
      <w:r w:rsidR="001B14EF">
        <w:rPr>
          <w:b/>
        </w:rPr>
        <w:t xml:space="preserve">- </w:t>
      </w:r>
      <w:r w:rsidR="001B14EF">
        <w:t xml:space="preserve">The key-note speaker will be professor </w:t>
      </w:r>
      <w:proofErr w:type="spellStart"/>
      <w:r w:rsidR="001B14EF">
        <w:t>Mamzy</w:t>
      </w:r>
      <w:proofErr w:type="spellEnd"/>
      <w:r w:rsidR="001B14EF">
        <w:t xml:space="preserve"> from Richland </w:t>
      </w:r>
      <w:r w:rsidR="001B14EF" w:rsidRPr="008F6A1B">
        <w:rPr>
          <w:noProof/>
        </w:rPr>
        <w:t>coll</w:t>
      </w:r>
      <w:r w:rsidR="008F6A1B">
        <w:rPr>
          <w:noProof/>
        </w:rPr>
        <w:t>e</w:t>
      </w:r>
      <w:r w:rsidR="001B14EF" w:rsidRPr="008F6A1B">
        <w:rPr>
          <w:noProof/>
        </w:rPr>
        <w:t>ge</w:t>
      </w:r>
      <w:r w:rsidR="001B14EF">
        <w:t xml:space="preserve">. He is very glad to be our speaker for the conference. </w:t>
      </w:r>
      <w:r w:rsidR="001B14EF" w:rsidRPr="008F6A1B">
        <w:rPr>
          <w:noProof/>
        </w:rPr>
        <w:t>E</w:t>
      </w:r>
      <w:r w:rsidR="008F6A1B">
        <w:rPr>
          <w:noProof/>
        </w:rPr>
        <w:t>dwar</w:t>
      </w:r>
      <w:r w:rsidR="001B14EF" w:rsidRPr="008F6A1B">
        <w:rPr>
          <w:noProof/>
        </w:rPr>
        <w:t>d</w:t>
      </w:r>
      <w:r w:rsidR="001B14EF">
        <w:t xml:space="preserve"> moves to select professor </w:t>
      </w:r>
      <w:proofErr w:type="spellStart"/>
      <w:r w:rsidR="001B14EF">
        <w:t>Mamzy</w:t>
      </w:r>
      <w:proofErr w:type="spellEnd"/>
      <w:r w:rsidR="001B14EF">
        <w:t xml:space="preserve"> from Richland </w:t>
      </w:r>
      <w:proofErr w:type="gramStart"/>
      <w:r w:rsidR="001B14EF">
        <w:t>college</w:t>
      </w:r>
      <w:proofErr w:type="gramEnd"/>
      <w:r w:rsidR="005413DB">
        <w:t xml:space="preserve"> to be the key-note speaker for the spring conference.</w:t>
      </w:r>
    </w:p>
    <w:p w:rsidR="001B14EF" w:rsidRPr="005413DB" w:rsidRDefault="001B14EF" w:rsidP="001B14EF">
      <w:pPr>
        <w:pStyle w:val="ListParagraph"/>
      </w:pPr>
      <w:r w:rsidRPr="005413DB">
        <w:t>2</w:t>
      </w:r>
      <w:r w:rsidRPr="005413DB">
        <w:rPr>
          <w:vertAlign w:val="superscript"/>
        </w:rPr>
        <w:t>nd</w:t>
      </w:r>
      <w:r w:rsidRPr="005413DB">
        <w:t>-</w:t>
      </w:r>
      <w:r w:rsidRPr="005413DB">
        <w:rPr>
          <w:noProof/>
        </w:rPr>
        <w:t>t-shirt</w:t>
      </w:r>
    </w:p>
    <w:p w:rsidR="005413DB" w:rsidRDefault="001B14EF" w:rsidP="001B14EF">
      <w:pPr>
        <w:pStyle w:val="ListParagraph"/>
        <w:rPr>
          <w:noProof/>
        </w:rPr>
      </w:pPr>
      <w:proofErr w:type="gramStart"/>
      <w:r w:rsidRPr="005413DB">
        <w:t>no</w:t>
      </w:r>
      <w:proofErr w:type="gramEnd"/>
      <w:r w:rsidRPr="005413DB">
        <w:t xml:space="preserve"> </w:t>
      </w:r>
      <w:r w:rsidR="005413DB" w:rsidRPr="00545220">
        <w:t>discussion</w:t>
      </w:r>
    </w:p>
    <w:p w:rsidR="001B14EF" w:rsidRPr="005413DB" w:rsidRDefault="001B14EF" w:rsidP="001B14EF">
      <w:pPr>
        <w:pStyle w:val="ListParagraph"/>
      </w:pPr>
      <w:proofErr w:type="gramStart"/>
      <w:r w:rsidRPr="005413DB">
        <w:t>one</w:t>
      </w:r>
      <w:proofErr w:type="gramEnd"/>
      <w:r w:rsidRPr="005413DB">
        <w:t xml:space="preserve"> </w:t>
      </w:r>
      <w:r w:rsidRPr="005413DB">
        <w:rPr>
          <w:noProof/>
        </w:rPr>
        <w:t>abstaintion</w:t>
      </w:r>
      <w:r w:rsidRPr="005413DB">
        <w:t xml:space="preserve"> </w:t>
      </w:r>
      <w:r w:rsidRPr="005413DB">
        <w:rPr>
          <w:noProof/>
        </w:rPr>
        <w:t>tre</w:t>
      </w:r>
      <w:r w:rsidR="008F6A1B" w:rsidRPr="005413DB">
        <w:rPr>
          <w:noProof/>
        </w:rPr>
        <w:t>asu</w:t>
      </w:r>
      <w:r w:rsidRPr="005413DB">
        <w:rPr>
          <w:noProof/>
        </w:rPr>
        <w:t>rer</w:t>
      </w:r>
    </w:p>
    <w:p w:rsidR="001B14EF" w:rsidRPr="005413DB" w:rsidRDefault="001B14EF" w:rsidP="001B14EF">
      <w:pPr>
        <w:pStyle w:val="ListParagraph"/>
      </w:pPr>
      <w:r w:rsidRPr="005413DB">
        <w:rPr>
          <w:noProof/>
        </w:rPr>
        <w:t>I’s</w:t>
      </w:r>
      <w:r w:rsidRPr="005413DB">
        <w:t xml:space="preserve"> have it </w:t>
      </w:r>
    </w:p>
    <w:p w:rsidR="00844B87" w:rsidRPr="00844B87" w:rsidRDefault="00844B87" w:rsidP="00844B87">
      <w:pPr>
        <w:rPr>
          <w:b/>
        </w:rPr>
      </w:pPr>
    </w:p>
    <w:p w:rsidR="00844B87" w:rsidRPr="00060095" w:rsidRDefault="00060095" w:rsidP="00060095">
      <w:pPr>
        <w:pStyle w:val="ListParagraph"/>
        <w:numPr>
          <w:ilvl w:val="0"/>
          <w:numId w:val="9"/>
        </w:numPr>
        <w:rPr>
          <w:b/>
        </w:rPr>
      </w:pPr>
      <w:r w:rsidRPr="00060095">
        <w:rPr>
          <w:b/>
        </w:rPr>
        <w:lastRenderedPageBreak/>
        <w:t>Bone Marrow Donation- Be the Match</w:t>
      </w:r>
      <w:r w:rsidR="001B14EF">
        <w:rPr>
          <w:b/>
        </w:rPr>
        <w:t xml:space="preserve">- </w:t>
      </w:r>
      <w:r w:rsidR="001B14EF">
        <w:t xml:space="preserve">It is </w:t>
      </w:r>
      <w:r w:rsidR="008F6A1B">
        <w:rPr>
          <w:noProof/>
        </w:rPr>
        <w:t>the</w:t>
      </w:r>
      <w:r w:rsidR="001B14EF" w:rsidRPr="008F6A1B">
        <w:rPr>
          <w:noProof/>
        </w:rPr>
        <w:t xml:space="preserve"> US</w:t>
      </w:r>
      <w:r w:rsidR="001B14EF">
        <w:t xml:space="preserve"> </w:t>
      </w:r>
      <w:r w:rsidR="001B14EF" w:rsidRPr="008F6A1B">
        <w:rPr>
          <w:noProof/>
        </w:rPr>
        <w:t>register</w:t>
      </w:r>
      <w:r w:rsidR="008F6A1B">
        <w:rPr>
          <w:noProof/>
        </w:rPr>
        <w:t>ed</w:t>
      </w:r>
      <w:r w:rsidR="001B14EF">
        <w:t xml:space="preserve"> to donate blood/ bone marrow to people that need it. They get a check swap to get your DNA. Once you </w:t>
      </w:r>
      <w:r w:rsidR="001B14EF" w:rsidRPr="008F6A1B">
        <w:rPr>
          <w:noProof/>
        </w:rPr>
        <w:t>register</w:t>
      </w:r>
      <w:r w:rsidR="008F6A1B">
        <w:rPr>
          <w:noProof/>
        </w:rPr>
        <w:t>,</w:t>
      </w:r>
      <w:r w:rsidR="001B14EF">
        <w:t xml:space="preserve"> it doesn’t mean you will be a match</w:t>
      </w:r>
      <w:r w:rsidR="008F6A1B">
        <w:t>,</w:t>
      </w:r>
      <w:r w:rsidR="001B14EF">
        <w:t xml:space="preserve"> </w:t>
      </w:r>
      <w:r w:rsidR="001B14EF" w:rsidRPr="008F6A1B">
        <w:rPr>
          <w:noProof/>
        </w:rPr>
        <w:t>but</w:t>
      </w:r>
      <w:r w:rsidR="001B14EF">
        <w:t xml:space="preserve"> if they need </w:t>
      </w:r>
      <w:r w:rsidR="001B14EF" w:rsidRPr="008F6A1B">
        <w:rPr>
          <w:noProof/>
        </w:rPr>
        <w:t>you</w:t>
      </w:r>
      <w:r w:rsidR="008F6A1B">
        <w:rPr>
          <w:noProof/>
        </w:rPr>
        <w:t>,</w:t>
      </w:r>
      <w:r w:rsidR="001B14EF">
        <w:t xml:space="preserve"> they will call you.</w:t>
      </w:r>
      <w:r w:rsidR="005413DB">
        <w:t xml:space="preserve"> </w:t>
      </w:r>
      <w:r w:rsidR="001B14EF">
        <w:t xml:space="preserve">They are looking for people of the ages around 18-44. </w:t>
      </w:r>
      <w:r w:rsidR="001B14EF" w:rsidRPr="002B3AAB">
        <w:rPr>
          <w:noProof/>
        </w:rPr>
        <w:t>This</w:t>
      </w:r>
      <w:r w:rsidR="001B14EF">
        <w:t xml:space="preserve"> w</w:t>
      </w:r>
      <w:r w:rsidR="00824451">
        <w:t xml:space="preserve">ill take place before lunch. </w:t>
      </w:r>
      <w:r w:rsidR="00824451" w:rsidRPr="002B3AAB">
        <w:rPr>
          <w:noProof/>
        </w:rPr>
        <w:t>This</w:t>
      </w:r>
      <w:r w:rsidR="00824451">
        <w:t xml:space="preserve"> will be an </w:t>
      </w:r>
      <w:r w:rsidR="00824451" w:rsidRPr="008F6A1B">
        <w:rPr>
          <w:noProof/>
        </w:rPr>
        <w:t>on</w:t>
      </w:r>
      <w:r w:rsidR="008F6A1B">
        <w:rPr>
          <w:noProof/>
        </w:rPr>
        <w:t>-</w:t>
      </w:r>
      <w:r w:rsidR="00824451" w:rsidRPr="008F6A1B">
        <w:rPr>
          <w:noProof/>
        </w:rPr>
        <w:t>site</w:t>
      </w:r>
      <w:r w:rsidR="00824451">
        <w:t xml:space="preserve"> process it will take places after we still leave the spring conference because they will contact you to give you a donor card. We also can host bone marrow drives at our host school.</w:t>
      </w:r>
    </w:p>
    <w:p w:rsidR="00060095" w:rsidRPr="00060095" w:rsidRDefault="00060095" w:rsidP="00060095">
      <w:pPr>
        <w:pStyle w:val="ListParagraph"/>
        <w:rPr>
          <w:b/>
        </w:rPr>
      </w:pPr>
    </w:p>
    <w:p w:rsidR="00060095" w:rsidRPr="00824451" w:rsidRDefault="00824451" w:rsidP="00824451">
      <w:pPr>
        <w:ind w:firstLine="360"/>
        <w:rPr>
          <w:b/>
        </w:rPr>
      </w:pPr>
      <w:r>
        <w:rPr>
          <w:b/>
        </w:rPr>
        <w:t>January 26</w:t>
      </w:r>
      <w:r w:rsidRPr="00824451">
        <w:rPr>
          <w:b/>
          <w:vertAlign w:val="superscript"/>
        </w:rPr>
        <w:t>th</w:t>
      </w:r>
      <w:r>
        <w:rPr>
          <w:b/>
        </w:rPr>
        <w:t xml:space="preserve"> meeting location –Cedar Valley </w:t>
      </w:r>
    </w:p>
    <w:p w:rsidR="00824451" w:rsidRDefault="00060095">
      <w:r>
        <w:rPr>
          <w:b/>
        </w:rPr>
        <w:t xml:space="preserve">      </w:t>
      </w:r>
      <w:proofErr w:type="spellStart"/>
      <w:r>
        <w:rPr>
          <w:b/>
        </w:rPr>
        <w:t>C.</w:t>
      </w:r>
      <w:r w:rsidRPr="008F6A1B">
        <w:rPr>
          <w:b/>
          <w:noProof/>
        </w:rPr>
        <w:t>Februa</w:t>
      </w:r>
      <w:r w:rsidR="008F6A1B">
        <w:rPr>
          <w:b/>
          <w:noProof/>
        </w:rPr>
        <w:t>r</w:t>
      </w:r>
      <w:r w:rsidRPr="008F6A1B">
        <w:rPr>
          <w:b/>
          <w:noProof/>
        </w:rPr>
        <w:t>y</w:t>
      </w:r>
      <w:proofErr w:type="spellEnd"/>
      <w:r>
        <w:rPr>
          <w:b/>
        </w:rPr>
        <w:t xml:space="preserve"> 9</w:t>
      </w:r>
      <w:r w:rsidRPr="00060095">
        <w:rPr>
          <w:b/>
          <w:vertAlign w:val="superscript"/>
        </w:rPr>
        <w:t>th</w:t>
      </w:r>
      <w:r>
        <w:rPr>
          <w:b/>
        </w:rPr>
        <w:t xml:space="preserve"> meeting location </w:t>
      </w:r>
      <w:r w:rsidRPr="008F6A1B">
        <w:t>–</w:t>
      </w:r>
      <w:r w:rsidR="00824451" w:rsidRPr="008F6A1B">
        <w:t>Brookhaven</w:t>
      </w:r>
    </w:p>
    <w:p w:rsidR="005413DB" w:rsidRPr="008F6A1B" w:rsidRDefault="005413DB"/>
    <w:p w:rsidR="00824451" w:rsidRPr="008F6A1B" w:rsidRDefault="005413DB">
      <w:r w:rsidRPr="005413DB">
        <w:t>Parliamentarian</w:t>
      </w:r>
      <w:r w:rsidRPr="008F6A1B">
        <w:t xml:space="preserve"> </w:t>
      </w:r>
      <w:r w:rsidR="00824451" w:rsidRPr="008F6A1B">
        <w:t>moved to move the location of Jan 26</w:t>
      </w:r>
      <w:r w:rsidR="00824451" w:rsidRPr="008F6A1B">
        <w:rPr>
          <w:vertAlign w:val="superscript"/>
        </w:rPr>
        <w:t>th</w:t>
      </w:r>
      <w:r w:rsidR="00824451" w:rsidRPr="008F6A1B">
        <w:t xml:space="preserve"> to cedar valley and move the </w:t>
      </w:r>
      <w:r w:rsidR="008F6A1B" w:rsidRPr="008F6A1B">
        <w:rPr>
          <w:noProof/>
        </w:rPr>
        <w:t>F</w:t>
      </w:r>
      <w:r w:rsidR="00824451" w:rsidRPr="008F6A1B">
        <w:rPr>
          <w:noProof/>
        </w:rPr>
        <w:t>eb</w:t>
      </w:r>
      <w:r w:rsidR="00824451" w:rsidRPr="008F6A1B">
        <w:t xml:space="preserve"> 9</w:t>
      </w:r>
      <w:r w:rsidR="00824451" w:rsidRPr="008F6A1B">
        <w:rPr>
          <w:vertAlign w:val="superscript"/>
        </w:rPr>
        <w:t>th</w:t>
      </w:r>
      <w:r w:rsidR="00824451" w:rsidRPr="008F6A1B">
        <w:t xml:space="preserve"> meeting to Brookhaven</w:t>
      </w:r>
    </w:p>
    <w:p w:rsidR="00824451" w:rsidRPr="008F6A1B" w:rsidRDefault="00824451">
      <w:r w:rsidRPr="008F6A1B">
        <w:t>2</w:t>
      </w:r>
      <w:r w:rsidRPr="008F6A1B">
        <w:rPr>
          <w:vertAlign w:val="superscript"/>
        </w:rPr>
        <w:t>nd</w:t>
      </w:r>
      <w:r w:rsidRPr="008F6A1B">
        <w:t xml:space="preserve"> by –</w:t>
      </w:r>
      <w:r w:rsidRPr="008F6A1B">
        <w:rPr>
          <w:noProof/>
        </w:rPr>
        <w:t>t</w:t>
      </w:r>
      <w:r w:rsidR="008F6A1B" w:rsidRPr="008F6A1B">
        <w:rPr>
          <w:noProof/>
        </w:rPr>
        <w:t>-</w:t>
      </w:r>
      <w:r w:rsidRPr="008F6A1B">
        <w:rPr>
          <w:noProof/>
        </w:rPr>
        <w:t>shirt</w:t>
      </w:r>
      <w:r w:rsidR="005413DB">
        <w:t xml:space="preserve"> and cheer </w:t>
      </w:r>
    </w:p>
    <w:p w:rsidR="00E633D4" w:rsidRPr="008F6A1B" w:rsidRDefault="00E633D4">
      <w:r w:rsidRPr="002B3AAB">
        <w:rPr>
          <w:noProof/>
        </w:rPr>
        <w:t>I’s</w:t>
      </w:r>
      <w:r w:rsidRPr="008F6A1B">
        <w:t xml:space="preserve"> Have it </w:t>
      </w:r>
    </w:p>
    <w:p w:rsidR="00E633D4" w:rsidRPr="008F6A1B" w:rsidRDefault="00E633D4">
      <w:r w:rsidRPr="008F6A1B">
        <w:t>Motion passes</w:t>
      </w:r>
    </w:p>
    <w:p w:rsidR="00060095" w:rsidRDefault="00060095">
      <w:pPr>
        <w:rPr>
          <w:b/>
        </w:rPr>
      </w:pPr>
    </w:p>
    <w:p w:rsidR="00060095" w:rsidRPr="005413DB" w:rsidRDefault="00060095" w:rsidP="00060095">
      <w:pPr>
        <w:rPr>
          <w:sz w:val="24"/>
          <w:szCs w:val="24"/>
        </w:rPr>
      </w:pPr>
      <w:proofErr w:type="spellStart"/>
      <w:r>
        <w:rPr>
          <w:b/>
        </w:rPr>
        <w:t>IX.Open</w:t>
      </w:r>
      <w:proofErr w:type="spellEnd"/>
      <w:r>
        <w:rPr>
          <w:b/>
        </w:rPr>
        <w:t xml:space="preserve"> Floor</w:t>
      </w:r>
      <w:r w:rsidR="00E633D4">
        <w:rPr>
          <w:b/>
        </w:rPr>
        <w:t xml:space="preserve">- </w:t>
      </w:r>
      <w:r w:rsidR="00E633D4" w:rsidRPr="008F6A1B">
        <w:t xml:space="preserve">Try to get the state E board to come to the spring </w:t>
      </w:r>
      <w:r w:rsidR="00E633D4" w:rsidRPr="008F6A1B">
        <w:rPr>
          <w:noProof/>
        </w:rPr>
        <w:t>conferen</w:t>
      </w:r>
      <w:r w:rsidR="008F6A1B">
        <w:rPr>
          <w:noProof/>
        </w:rPr>
        <w:t>c</w:t>
      </w:r>
      <w:r w:rsidR="00E633D4" w:rsidRPr="008F6A1B">
        <w:rPr>
          <w:noProof/>
        </w:rPr>
        <w:t>e</w:t>
      </w:r>
      <w:r w:rsidR="00E633D4" w:rsidRPr="008F6A1B">
        <w:t>. There will only be</w:t>
      </w:r>
      <w:r w:rsidR="008F6A1B">
        <w:t xml:space="preserve"> a</w:t>
      </w:r>
      <w:r w:rsidR="00E633D4" w:rsidRPr="008F6A1B">
        <w:t xml:space="preserve"> </w:t>
      </w:r>
      <w:r w:rsidR="00E633D4" w:rsidRPr="008F6A1B">
        <w:rPr>
          <w:noProof/>
        </w:rPr>
        <w:t>person</w:t>
      </w:r>
      <w:r w:rsidR="00E633D4" w:rsidRPr="008F6A1B">
        <w:t xml:space="preserve"> from </w:t>
      </w:r>
      <w:r w:rsidR="00E633D4" w:rsidRPr="008F6A1B">
        <w:rPr>
          <w:noProof/>
        </w:rPr>
        <w:t>Eastf</w:t>
      </w:r>
      <w:r w:rsidR="008F6A1B">
        <w:rPr>
          <w:noProof/>
        </w:rPr>
        <w:t>ie</w:t>
      </w:r>
      <w:r w:rsidR="00E633D4" w:rsidRPr="008F6A1B">
        <w:rPr>
          <w:noProof/>
        </w:rPr>
        <w:t>ld</w:t>
      </w:r>
      <w:r w:rsidR="00E633D4" w:rsidRPr="008F6A1B">
        <w:t xml:space="preserve"> </w:t>
      </w:r>
      <w:r w:rsidR="00E633D4" w:rsidRPr="005413DB">
        <w:rPr>
          <w:sz w:val="24"/>
          <w:szCs w:val="24"/>
        </w:rPr>
        <w:t>attending the spring conference.</w:t>
      </w:r>
      <w:r w:rsidR="005413DB" w:rsidRPr="005413DB">
        <w:rPr>
          <w:sz w:val="24"/>
          <w:szCs w:val="24"/>
        </w:rPr>
        <w:t xml:space="preserve"> </w:t>
      </w:r>
      <w:r w:rsidR="00E633D4" w:rsidRPr="005413DB">
        <w:rPr>
          <w:sz w:val="24"/>
          <w:szCs w:val="24"/>
        </w:rPr>
        <w:t xml:space="preserve">Keep </w:t>
      </w:r>
      <w:proofErr w:type="spellStart"/>
      <w:r w:rsidR="00E633D4" w:rsidRPr="005413DB">
        <w:rPr>
          <w:sz w:val="24"/>
          <w:szCs w:val="24"/>
        </w:rPr>
        <w:t>on</w:t>
      </w:r>
      <w:proofErr w:type="spellEnd"/>
      <w:r w:rsidR="00E633D4" w:rsidRPr="005413DB">
        <w:rPr>
          <w:sz w:val="24"/>
          <w:szCs w:val="24"/>
        </w:rPr>
        <w:t xml:space="preserve"> eye out for peo</w:t>
      </w:r>
      <w:r w:rsidR="005413DB">
        <w:rPr>
          <w:sz w:val="24"/>
          <w:szCs w:val="24"/>
        </w:rPr>
        <w:t>ple for the next region meeting.</w:t>
      </w:r>
    </w:p>
    <w:p w:rsidR="001A09C1" w:rsidRDefault="00E633D4">
      <w:pPr>
        <w:rPr>
          <w:b/>
        </w:rPr>
      </w:pPr>
      <w:r>
        <w:rPr>
          <w:b/>
        </w:rPr>
        <w:t>X. Adjournment (</w:t>
      </w:r>
      <w:r w:rsidRPr="008F6A1B">
        <w:rPr>
          <w:b/>
          <w:noProof/>
        </w:rPr>
        <w:t>5:30</w:t>
      </w:r>
      <w:r w:rsidR="008F6A1B">
        <w:rPr>
          <w:b/>
          <w:noProof/>
        </w:rPr>
        <w:t xml:space="preserve"> </w:t>
      </w:r>
      <w:r w:rsidR="0063504F" w:rsidRPr="008F6A1B">
        <w:rPr>
          <w:b/>
          <w:noProof/>
        </w:rPr>
        <w:t>pm</w:t>
      </w:r>
      <w:r w:rsidR="0063504F">
        <w:rPr>
          <w:b/>
        </w:rPr>
        <w:t xml:space="preserve">) </w:t>
      </w:r>
      <w:bookmarkStart w:id="3" w:name="_GoBack"/>
      <w:bookmarkEnd w:id="3"/>
    </w:p>
    <w:sectPr w:rsidR="001A09C1" w:rsidSect="00393FD7">
      <w:pgSz w:w="12240" w:h="15840"/>
      <w:pgMar w:top="1440" w:right="1440" w:bottom="1440" w:left="1440" w:header="0" w:footer="720" w:gutter="0"/>
      <w:pgNumType w:start="1"/>
      <w:cols w:space="72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CD3527"/>
    <w:multiLevelType w:val="multilevel"/>
    <w:tmpl w:val="A0BA98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nsid w:val="12741189"/>
    <w:multiLevelType w:val="multilevel"/>
    <w:tmpl w:val="E2988D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nsid w:val="2022611E"/>
    <w:multiLevelType w:val="multilevel"/>
    <w:tmpl w:val="12DCCA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nsid w:val="23936CE2"/>
    <w:multiLevelType w:val="hybridMultilevel"/>
    <w:tmpl w:val="951E0620"/>
    <w:lvl w:ilvl="0" w:tplc="9DE84C4C">
      <w:start w:val="1"/>
      <w:numFmt w:val="upperLetter"/>
      <w:lvlText w:val="%1."/>
      <w:lvlJc w:val="left"/>
      <w:pPr>
        <w:ind w:left="705" w:hanging="360"/>
      </w:pPr>
      <w:rPr>
        <w:rFonts w:hint="default"/>
        <w:b/>
      </w:r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4">
    <w:nsid w:val="31302BAF"/>
    <w:multiLevelType w:val="multilevel"/>
    <w:tmpl w:val="1C6249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nsid w:val="33882972"/>
    <w:multiLevelType w:val="multilevel"/>
    <w:tmpl w:val="75B063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nsid w:val="4E085314"/>
    <w:multiLevelType w:val="hybridMultilevel"/>
    <w:tmpl w:val="D2BACDC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E3A5EA8"/>
    <w:multiLevelType w:val="multilevel"/>
    <w:tmpl w:val="603065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nsid w:val="5EA95316"/>
    <w:multiLevelType w:val="multilevel"/>
    <w:tmpl w:val="5674354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nsid w:val="736D5ED7"/>
    <w:multiLevelType w:val="multilevel"/>
    <w:tmpl w:val="41AE0FE4"/>
    <w:lvl w:ilvl="0">
      <w:start w:val="1"/>
      <w:numFmt w:val="upperRoman"/>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0">
    <w:nsid w:val="75202D5A"/>
    <w:multiLevelType w:val="multilevel"/>
    <w:tmpl w:val="3B4670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4"/>
  </w:num>
  <w:num w:numId="2">
    <w:abstractNumId w:val="0"/>
  </w:num>
  <w:num w:numId="3">
    <w:abstractNumId w:val="8"/>
  </w:num>
  <w:num w:numId="4">
    <w:abstractNumId w:val="7"/>
  </w:num>
  <w:num w:numId="5">
    <w:abstractNumId w:val="10"/>
  </w:num>
  <w:num w:numId="6">
    <w:abstractNumId w:val="2"/>
  </w:num>
  <w:num w:numId="7">
    <w:abstractNumId w:val="5"/>
  </w:num>
  <w:num w:numId="8">
    <w:abstractNumId w:val="1"/>
  </w:num>
  <w:num w:numId="9">
    <w:abstractNumId w:val="6"/>
  </w:num>
  <w:num w:numId="10">
    <w:abstractNumId w:val="9"/>
  </w:num>
  <w:num w:numId="11">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62"/>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NbcwNjA3MjQ1NjCzNDRQ0lEKTi0uzszPAykwqgUAmCrM2ywAAAA="/>
  </w:docVars>
  <w:rsids>
    <w:rsidRoot w:val="001A09C1"/>
    <w:rsid w:val="00016408"/>
    <w:rsid w:val="00060095"/>
    <w:rsid w:val="0007008E"/>
    <w:rsid w:val="00073966"/>
    <w:rsid w:val="000F5501"/>
    <w:rsid w:val="00106161"/>
    <w:rsid w:val="00112DDA"/>
    <w:rsid w:val="00175C46"/>
    <w:rsid w:val="00183B80"/>
    <w:rsid w:val="001A09C1"/>
    <w:rsid w:val="001B14EF"/>
    <w:rsid w:val="001C4DBD"/>
    <w:rsid w:val="001D3F8C"/>
    <w:rsid w:val="00234F2B"/>
    <w:rsid w:val="002446B5"/>
    <w:rsid w:val="002466B8"/>
    <w:rsid w:val="002906E8"/>
    <w:rsid w:val="002A1EC7"/>
    <w:rsid w:val="002B3AAB"/>
    <w:rsid w:val="003037DA"/>
    <w:rsid w:val="0035398A"/>
    <w:rsid w:val="00366BC4"/>
    <w:rsid w:val="00393FD7"/>
    <w:rsid w:val="003B0DEF"/>
    <w:rsid w:val="003C6FED"/>
    <w:rsid w:val="004219A0"/>
    <w:rsid w:val="00482E58"/>
    <w:rsid w:val="00486388"/>
    <w:rsid w:val="004A2C6F"/>
    <w:rsid w:val="004A4E13"/>
    <w:rsid w:val="005413DB"/>
    <w:rsid w:val="00545220"/>
    <w:rsid w:val="00550EBC"/>
    <w:rsid w:val="00552FD0"/>
    <w:rsid w:val="00575180"/>
    <w:rsid w:val="005B5FF7"/>
    <w:rsid w:val="0061002F"/>
    <w:rsid w:val="00626188"/>
    <w:rsid w:val="0063504F"/>
    <w:rsid w:val="00657001"/>
    <w:rsid w:val="0069590E"/>
    <w:rsid w:val="00696C57"/>
    <w:rsid w:val="006B1FDB"/>
    <w:rsid w:val="006B3CD5"/>
    <w:rsid w:val="006B6B7C"/>
    <w:rsid w:val="006C70A5"/>
    <w:rsid w:val="00707353"/>
    <w:rsid w:val="00824451"/>
    <w:rsid w:val="00824DBD"/>
    <w:rsid w:val="00844B87"/>
    <w:rsid w:val="00861810"/>
    <w:rsid w:val="008C5A6C"/>
    <w:rsid w:val="008F6A1B"/>
    <w:rsid w:val="0096175C"/>
    <w:rsid w:val="009E5226"/>
    <w:rsid w:val="009E6E22"/>
    <w:rsid w:val="009E7D3D"/>
    <w:rsid w:val="00A00242"/>
    <w:rsid w:val="00A00549"/>
    <w:rsid w:val="00A50915"/>
    <w:rsid w:val="00A731F7"/>
    <w:rsid w:val="00A8124F"/>
    <w:rsid w:val="00B0143E"/>
    <w:rsid w:val="00B10E26"/>
    <w:rsid w:val="00B40BE4"/>
    <w:rsid w:val="00B56F01"/>
    <w:rsid w:val="00B60074"/>
    <w:rsid w:val="00B965D2"/>
    <w:rsid w:val="00BA48A5"/>
    <w:rsid w:val="00BB1255"/>
    <w:rsid w:val="00BF441D"/>
    <w:rsid w:val="00CC46D3"/>
    <w:rsid w:val="00CE7545"/>
    <w:rsid w:val="00D0603C"/>
    <w:rsid w:val="00D64269"/>
    <w:rsid w:val="00DA1515"/>
    <w:rsid w:val="00DC040A"/>
    <w:rsid w:val="00DF4A57"/>
    <w:rsid w:val="00E03388"/>
    <w:rsid w:val="00E32722"/>
    <w:rsid w:val="00E633D4"/>
    <w:rsid w:val="00E8289D"/>
    <w:rsid w:val="00E85AAD"/>
    <w:rsid w:val="00EC61DE"/>
    <w:rsid w:val="00EE5278"/>
    <w:rsid w:val="00EF04CC"/>
    <w:rsid w:val="00F1154A"/>
    <w:rsid w:val="00F13721"/>
    <w:rsid w:val="00F1595A"/>
    <w:rsid w:val="00F43C21"/>
    <w:rsid w:val="00F559EB"/>
    <w:rsid w:val="00FE1A24"/>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color w:val="000000"/>
        <w:sz w:val="22"/>
        <w:szCs w:val="22"/>
        <w:lang w:val="en-US" w:eastAsia="en-US" w:bidi="ar-SA"/>
      </w:rPr>
    </w:rPrDefault>
    <w:pPrDefault>
      <w:pPr>
        <w:pBdr>
          <w:top w:val="nil"/>
          <w:left w:val="nil"/>
          <w:bottom w:val="nil"/>
          <w:right w:val="nil"/>
          <w:between w:val="nil"/>
        </w:pBd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393FD7"/>
  </w:style>
  <w:style w:type="paragraph" w:styleId="Heading1">
    <w:name w:val="heading 1"/>
    <w:basedOn w:val="Normal"/>
    <w:next w:val="Normal"/>
    <w:rsid w:val="00393FD7"/>
    <w:pPr>
      <w:keepNext/>
      <w:keepLines/>
      <w:spacing w:before="400" w:after="120"/>
      <w:outlineLvl w:val="0"/>
    </w:pPr>
    <w:rPr>
      <w:sz w:val="40"/>
      <w:szCs w:val="40"/>
    </w:rPr>
  </w:style>
  <w:style w:type="paragraph" w:styleId="Heading2">
    <w:name w:val="heading 2"/>
    <w:basedOn w:val="Normal"/>
    <w:next w:val="Normal"/>
    <w:rsid w:val="00393FD7"/>
    <w:pPr>
      <w:keepNext/>
      <w:keepLines/>
      <w:spacing w:before="360" w:after="120"/>
      <w:outlineLvl w:val="1"/>
    </w:pPr>
    <w:rPr>
      <w:sz w:val="32"/>
      <w:szCs w:val="32"/>
    </w:rPr>
  </w:style>
  <w:style w:type="paragraph" w:styleId="Heading3">
    <w:name w:val="heading 3"/>
    <w:basedOn w:val="Normal"/>
    <w:next w:val="Normal"/>
    <w:rsid w:val="00393FD7"/>
    <w:pPr>
      <w:keepNext/>
      <w:keepLines/>
      <w:spacing w:before="320" w:after="80"/>
      <w:outlineLvl w:val="2"/>
    </w:pPr>
    <w:rPr>
      <w:color w:val="434343"/>
      <w:sz w:val="28"/>
      <w:szCs w:val="28"/>
    </w:rPr>
  </w:style>
  <w:style w:type="paragraph" w:styleId="Heading4">
    <w:name w:val="heading 4"/>
    <w:basedOn w:val="Normal"/>
    <w:next w:val="Normal"/>
    <w:rsid w:val="00393FD7"/>
    <w:pPr>
      <w:keepNext/>
      <w:keepLines/>
      <w:spacing w:before="280" w:after="80"/>
      <w:outlineLvl w:val="3"/>
    </w:pPr>
    <w:rPr>
      <w:color w:val="666666"/>
      <w:sz w:val="24"/>
      <w:szCs w:val="24"/>
    </w:rPr>
  </w:style>
  <w:style w:type="paragraph" w:styleId="Heading5">
    <w:name w:val="heading 5"/>
    <w:basedOn w:val="Normal"/>
    <w:next w:val="Normal"/>
    <w:rsid w:val="00393FD7"/>
    <w:pPr>
      <w:keepNext/>
      <w:keepLines/>
      <w:spacing w:before="240" w:after="80"/>
      <w:outlineLvl w:val="4"/>
    </w:pPr>
    <w:rPr>
      <w:color w:val="666666"/>
    </w:rPr>
  </w:style>
  <w:style w:type="paragraph" w:styleId="Heading6">
    <w:name w:val="heading 6"/>
    <w:basedOn w:val="Normal"/>
    <w:next w:val="Normal"/>
    <w:rsid w:val="00393FD7"/>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393FD7"/>
    <w:pPr>
      <w:keepNext/>
      <w:keepLines/>
      <w:spacing w:after="60"/>
    </w:pPr>
    <w:rPr>
      <w:sz w:val="52"/>
      <w:szCs w:val="52"/>
    </w:rPr>
  </w:style>
  <w:style w:type="paragraph" w:styleId="Subtitle">
    <w:name w:val="Subtitle"/>
    <w:basedOn w:val="Normal"/>
    <w:next w:val="Normal"/>
    <w:rsid w:val="00393FD7"/>
    <w:pPr>
      <w:keepNext/>
      <w:keepLines/>
      <w:spacing w:after="320"/>
    </w:pPr>
    <w:rPr>
      <w:color w:val="666666"/>
      <w:sz w:val="30"/>
      <w:szCs w:val="30"/>
    </w:rPr>
  </w:style>
  <w:style w:type="paragraph" w:styleId="ListParagraph">
    <w:name w:val="List Paragraph"/>
    <w:basedOn w:val="Normal"/>
    <w:uiPriority w:val="34"/>
    <w:qFormat/>
    <w:rsid w:val="00844B87"/>
    <w:pPr>
      <w:ind w:left="720"/>
      <w:contextualSpacing/>
    </w:pPr>
  </w:style>
  <w:style w:type="paragraph" w:customStyle="1" w:styleId="Standard">
    <w:name w:val="Standard"/>
    <w:rsid w:val="00545220"/>
    <w:pPr>
      <w:widowControl w:val="0"/>
      <w:pBdr>
        <w:top w:val="none" w:sz="0" w:space="0" w:color="auto"/>
        <w:left w:val="none" w:sz="0" w:space="0" w:color="auto"/>
        <w:bottom w:val="none" w:sz="0" w:space="0" w:color="auto"/>
        <w:right w:val="none" w:sz="0" w:space="0" w:color="auto"/>
        <w:between w:val="none" w:sz="0" w:space="0" w:color="auto"/>
      </w:pBdr>
      <w:suppressAutoHyphens/>
      <w:autoSpaceDN w:val="0"/>
      <w:spacing w:line="240" w:lineRule="auto"/>
      <w:textAlignment w:val="baseline"/>
    </w:pPr>
    <w:rPr>
      <w:rFonts w:ascii="Times New Roman" w:eastAsia="SimSun" w:hAnsi="Times New Roman" w:cs="Lucida Sans"/>
      <w:color w:val="auto"/>
      <w:kern w:val="3"/>
      <w:sz w:val="24"/>
      <w:szCs w:val="24"/>
      <w:lang w:eastAsia="zh-CN" w:bidi="hi-IN"/>
    </w:rPr>
  </w:style>
  <w:style w:type="paragraph" w:styleId="BalloonText">
    <w:name w:val="Balloon Text"/>
    <w:basedOn w:val="Normal"/>
    <w:link w:val="BalloonTextChar"/>
    <w:uiPriority w:val="99"/>
    <w:semiHidden/>
    <w:unhideWhenUsed/>
    <w:rsid w:val="0006009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60095"/>
    <w:rPr>
      <w:rFonts w:ascii="Tahoma" w:hAnsi="Tahoma" w:cs="Tahoma"/>
      <w:sz w:val="16"/>
      <w:szCs w:val="16"/>
    </w:rPr>
  </w:style>
  <w:style w:type="paragraph" w:customStyle="1" w:styleId="normal0">
    <w:name w:val="normal"/>
    <w:rsid w:val="003B0DEF"/>
  </w:style>
  <w:style w:type="character" w:customStyle="1" w:styleId="apple-converted-space">
    <w:name w:val="apple-converted-space"/>
    <w:basedOn w:val="DefaultParagraphFont"/>
    <w:rsid w:val="005413DB"/>
  </w:style>
</w:styles>
</file>

<file path=word/webSettings.xml><?xml version="1.0" encoding="utf-8"?>
<w:webSettings xmlns:r="http://schemas.openxmlformats.org/officeDocument/2006/relationships" xmlns:w="http://schemas.openxmlformats.org/wordprocessingml/2006/main">
  <w:divs>
    <w:div w:id="1672415941">
      <w:bodyDiv w:val="1"/>
      <w:marLeft w:val="0"/>
      <w:marRight w:val="0"/>
      <w:marTop w:val="0"/>
      <w:marBottom w:val="0"/>
      <w:divBdr>
        <w:top w:val="none" w:sz="0" w:space="0" w:color="auto"/>
        <w:left w:val="none" w:sz="0" w:space="0" w:color="auto"/>
        <w:bottom w:val="none" w:sz="0" w:space="0" w:color="auto"/>
        <w:right w:val="none" w:sz="0" w:space="0" w:color="auto"/>
      </w:divBdr>
      <w:divsChild>
        <w:div w:id="17005421">
          <w:marLeft w:val="0"/>
          <w:marRight w:val="0"/>
          <w:marTop w:val="0"/>
          <w:marBottom w:val="0"/>
          <w:divBdr>
            <w:top w:val="none" w:sz="0" w:space="0" w:color="auto"/>
            <w:left w:val="none" w:sz="0" w:space="0" w:color="auto"/>
            <w:bottom w:val="none" w:sz="0" w:space="0" w:color="auto"/>
            <w:right w:val="none" w:sz="0" w:space="0" w:color="auto"/>
          </w:divBdr>
        </w:div>
        <w:div w:id="784496393">
          <w:marLeft w:val="0"/>
          <w:marRight w:val="0"/>
          <w:marTop w:val="0"/>
          <w:marBottom w:val="0"/>
          <w:divBdr>
            <w:top w:val="none" w:sz="0" w:space="0" w:color="auto"/>
            <w:left w:val="none" w:sz="0" w:space="0" w:color="auto"/>
            <w:bottom w:val="none" w:sz="0" w:space="0" w:color="auto"/>
            <w:right w:val="none" w:sz="0" w:space="0" w:color="auto"/>
          </w:divBdr>
        </w:div>
        <w:div w:id="1119104978">
          <w:marLeft w:val="0"/>
          <w:marRight w:val="0"/>
          <w:marTop w:val="0"/>
          <w:marBottom w:val="0"/>
          <w:divBdr>
            <w:top w:val="none" w:sz="0" w:space="0" w:color="auto"/>
            <w:left w:val="none" w:sz="0" w:space="0" w:color="auto"/>
            <w:bottom w:val="none" w:sz="0" w:space="0" w:color="auto"/>
            <w:right w:val="none" w:sz="0" w:space="0" w:color="auto"/>
          </w:divBdr>
        </w:div>
        <w:div w:id="705839624">
          <w:marLeft w:val="0"/>
          <w:marRight w:val="0"/>
          <w:marTop w:val="0"/>
          <w:marBottom w:val="0"/>
          <w:divBdr>
            <w:top w:val="none" w:sz="0" w:space="0" w:color="auto"/>
            <w:left w:val="none" w:sz="0" w:space="0" w:color="auto"/>
            <w:bottom w:val="none" w:sz="0" w:space="0" w:color="auto"/>
            <w:right w:val="none" w:sz="0" w:space="0" w:color="auto"/>
          </w:divBdr>
        </w:div>
        <w:div w:id="1299217641">
          <w:marLeft w:val="0"/>
          <w:marRight w:val="0"/>
          <w:marTop w:val="0"/>
          <w:marBottom w:val="0"/>
          <w:divBdr>
            <w:top w:val="none" w:sz="0" w:space="0" w:color="auto"/>
            <w:left w:val="none" w:sz="0" w:space="0" w:color="auto"/>
            <w:bottom w:val="none" w:sz="0" w:space="0" w:color="auto"/>
            <w:right w:val="none" w:sz="0" w:space="0" w:color="auto"/>
          </w:divBdr>
        </w:div>
        <w:div w:id="598679306">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71</TotalTime>
  <Pages>5</Pages>
  <Words>1374</Words>
  <Characters>7833</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8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itt</dc:creator>
  <cp:lastModifiedBy>ZZ</cp:lastModifiedBy>
  <cp:revision>7</cp:revision>
  <dcterms:created xsi:type="dcterms:W3CDTF">2017-12-15T17:05:00Z</dcterms:created>
  <dcterms:modified xsi:type="dcterms:W3CDTF">2017-12-29T21:52:00Z</dcterms:modified>
</cp:coreProperties>
</file>